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0"/>
          <w:lang w:eastAsia="en-US"/>
        </w:rPr>
        <w:id w:val="-375158452"/>
        <w:docPartObj>
          <w:docPartGallery w:val="Cover Pages"/>
          <w:docPartUnique/>
        </w:docPartObj>
      </w:sdtPr>
      <w:sdtEndPr/>
      <w:sdtContent>
        <w:p w14:paraId="7BA3B09B" w14:textId="77777777" w:rsidR="00FA5732" w:rsidRPr="003A0B71" w:rsidRDefault="00FA5732" w:rsidP="00FA5732">
          <w:pPr>
            <w:pStyle w:val="NoSpacing"/>
            <w:rPr>
              <w:sz w:val="20"/>
            </w:rPr>
          </w:pPr>
        </w:p>
        <w:p w14:paraId="51BB141B" w14:textId="77777777" w:rsidR="00FA5732" w:rsidRPr="003A0B71" w:rsidRDefault="00FA5732" w:rsidP="00FA5732">
          <w:pPr>
            <w:rPr>
              <w:sz w:val="20"/>
            </w:rPr>
          </w:pPr>
          <w:r w:rsidRPr="003A0B71">
            <w:rPr>
              <w:noProof/>
              <w:sz w:val="28"/>
              <w:szCs w:val="32"/>
              <w:lang w:val="en-US"/>
            </w:rPr>
            <w:drawing>
              <wp:anchor distT="0" distB="0" distL="114300" distR="114300" simplePos="0" relativeHeight="251717632" behindDoc="0" locked="0" layoutInCell="1" allowOverlap="1" wp14:anchorId="698D5BA6" wp14:editId="6F01D14D">
                <wp:simplePos x="914400" y="91440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2785839" cy="1782937"/>
                <wp:effectExtent l="0" t="0" r="0" b="8255"/>
                <wp:wrapSquare wrapText="bothSides"/>
                <wp:docPr id="81" name="Picture 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mf_uni-lj_sl_mali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85839" cy="17829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10FF3BEF" w14:textId="77777777" w:rsidR="00FA5732" w:rsidRPr="003A0B71" w:rsidRDefault="00FA5732" w:rsidP="00FA5732">
          <w:pPr>
            <w:rPr>
              <w:sz w:val="20"/>
            </w:rPr>
          </w:pPr>
        </w:p>
        <w:p w14:paraId="2AAAF76C" w14:textId="77777777" w:rsidR="00FA5732" w:rsidRPr="003A0B71" w:rsidRDefault="00FA5732" w:rsidP="00FA5732">
          <w:pPr>
            <w:rPr>
              <w:sz w:val="20"/>
            </w:rPr>
          </w:pPr>
        </w:p>
        <w:p w14:paraId="7BE2BB87" w14:textId="77777777" w:rsidR="00FA5732" w:rsidRPr="003A0B71" w:rsidRDefault="00FA5732" w:rsidP="00FA5732">
          <w:pPr>
            <w:rPr>
              <w:sz w:val="20"/>
            </w:rPr>
          </w:pPr>
        </w:p>
        <w:p w14:paraId="44412D51" w14:textId="77777777"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14:paraId="13745F42" w14:textId="77777777"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14:paraId="727730DA" w14:textId="77777777" w:rsidR="00FA5732" w:rsidRPr="003A0B71" w:rsidRDefault="00FA5732" w:rsidP="00FA5732">
          <w:pPr>
            <w:jc w:val="center"/>
            <w:rPr>
              <w:b/>
              <w:sz w:val="72"/>
              <w:szCs w:val="96"/>
            </w:rPr>
          </w:pPr>
          <w:r w:rsidRPr="003A0B71">
            <w:rPr>
              <w:b/>
              <w:sz w:val="72"/>
              <w:szCs w:val="96"/>
            </w:rPr>
            <w:t>SEMINARSKA NALOGA</w:t>
          </w:r>
        </w:p>
        <w:p w14:paraId="619A1F24" w14:textId="77777777" w:rsidR="00FA5732" w:rsidRPr="003A0B71" w:rsidRDefault="00FA5732" w:rsidP="00FA5732">
          <w:pPr>
            <w:jc w:val="center"/>
            <w:rPr>
              <w:sz w:val="44"/>
              <w:szCs w:val="48"/>
            </w:rPr>
          </w:pPr>
          <w:r w:rsidRPr="003A0B71">
            <w:rPr>
              <w:sz w:val="44"/>
              <w:szCs w:val="48"/>
            </w:rPr>
            <w:t>PROGRAMIRANJE 1</w:t>
          </w:r>
        </w:p>
        <w:p w14:paraId="70A9A355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36EBEC5D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13D788A0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4EA117A0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tbl>
          <w:tblPr>
            <w:tblStyle w:val="TableGridLight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519"/>
            <w:gridCol w:w="4553"/>
          </w:tblGrid>
          <w:tr w:rsidR="00FA5732" w:rsidRPr="003A0B71" w14:paraId="44BE9E63" w14:textId="77777777" w:rsidTr="00821C7B">
            <w:tc>
              <w:tcPr>
                <w:tcW w:w="4675" w:type="dxa"/>
              </w:tcPr>
              <w:p w14:paraId="15142321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  <w:tc>
              <w:tcPr>
                <w:tcW w:w="4675" w:type="dxa"/>
              </w:tcPr>
              <w:p w14:paraId="40945FD6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  <w:proofErr w:type="spellStart"/>
                <w:r w:rsidRPr="003A0B71">
                  <w:rPr>
                    <w:b/>
                    <w:sz w:val="32"/>
                    <w:szCs w:val="36"/>
                  </w:rPr>
                  <w:t>Avtor</w:t>
                </w:r>
                <w:proofErr w:type="spellEnd"/>
                <w:r w:rsidRPr="003A0B71">
                  <w:rPr>
                    <w:b/>
                    <w:sz w:val="32"/>
                    <w:szCs w:val="36"/>
                  </w:rPr>
                  <w:t xml:space="preserve"> </w:t>
                </w:r>
                <w:proofErr w:type="spellStart"/>
                <w:r w:rsidRPr="003A0B71">
                  <w:rPr>
                    <w:b/>
                    <w:sz w:val="32"/>
                    <w:szCs w:val="36"/>
                  </w:rPr>
                  <w:t>naloge</w:t>
                </w:r>
                <w:proofErr w:type="spellEnd"/>
                <w:r w:rsidRPr="003A0B71">
                  <w:rPr>
                    <w:b/>
                    <w:sz w:val="32"/>
                    <w:szCs w:val="36"/>
                  </w:rPr>
                  <w:t>:</w:t>
                </w:r>
              </w:p>
              <w:p w14:paraId="172D6D16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</w:tr>
          <w:tr w:rsidR="00FA5732" w:rsidRPr="003A0B71" w14:paraId="6478B5F6" w14:textId="77777777" w:rsidTr="00821C7B">
            <w:tc>
              <w:tcPr>
                <w:tcW w:w="4675" w:type="dxa"/>
              </w:tcPr>
              <w:p w14:paraId="5FCF1B0C" w14:textId="77777777" w:rsidR="00FA5732" w:rsidRPr="003A0B71" w:rsidRDefault="00FA5732" w:rsidP="00821C7B">
                <w:pPr>
                  <w:jc w:val="center"/>
                  <w:rPr>
                    <w:sz w:val="28"/>
                    <w:szCs w:val="32"/>
                  </w:rPr>
                </w:pPr>
              </w:p>
            </w:tc>
            <w:tc>
              <w:tcPr>
                <w:tcW w:w="4675" w:type="dxa"/>
              </w:tcPr>
              <w:p w14:paraId="274D8875" w14:textId="77777777" w:rsidR="00FA5732" w:rsidRPr="003A0B71" w:rsidRDefault="00347159" w:rsidP="00347159">
                <w:pPr>
                  <w:jc w:val="center"/>
                  <w:rPr>
                    <w:sz w:val="28"/>
                    <w:szCs w:val="32"/>
                  </w:rPr>
                </w:pPr>
                <w:proofErr w:type="gramStart"/>
                <w:r w:rsidRPr="003A0B71">
                  <w:rPr>
                    <w:sz w:val="28"/>
                    <w:szCs w:val="32"/>
                  </w:rPr>
                  <w:t xml:space="preserve">JANEZ </w:t>
                </w:r>
                <w:r w:rsidR="00FA5732" w:rsidRPr="003A0B71">
                  <w:rPr>
                    <w:sz w:val="28"/>
                    <w:szCs w:val="32"/>
                  </w:rPr>
                  <w:t xml:space="preserve"> </w:t>
                </w:r>
                <w:r w:rsidRPr="003A0B71">
                  <w:rPr>
                    <w:sz w:val="28"/>
                    <w:szCs w:val="32"/>
                  </w:rPr>
                  <w:t>VSEZNA</w:t>
                </w:r>
                <w:proofErr w:type="gramEnd"/>
              </w:p>
            </w:tc>
          </w:tr>
        </w:tbl>
        <w:p w14:paraId="05E986D2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6AE5E1B4" w14:textId="77777777" w:rsidR="00FA5732" w:rsidRPr="003A0B71" w:rsidRDefault="00FA5732" w:rsidP="00FA5732">
          <w:pPr>
            <w:rPr>
              <w:sz w:val="20"/>
            </w:rPr>
          </w:pPr>
        </w:p>
        <w:p w14:paraId="1010B82B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6C76142C" w14:textId="35775460" w:rsidR="00FA5732" w:rsidRPr="003A0B71" w:rsidRDefault="003A0B71" w:rsidP="00FA5732">
          <w:pPr>
            <w:jc w:val="center"/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t xml:space="preserve">Ljubljana, </w:t>
          </w:r>
          <w:r w:rsidR="00FE4DCD">
            <w:rPr>
              <w:sz w:val="28"/>
              <w:szCs w:val="32"/>
            </w:rPr>
            <w:t xml:space="preserve">junij </w:t>
          </w:r>
          <w:r w:rsidRPr="003A0B71">
            <w:rPr>
              <w:sz w:val="28"/>
              <w:szCs w:val="32"/>
            </w:rPr>
            <w:t>20</w:t>
          </w:r>
          <w:r w:rsidR="00FE4DCD">
            <w:rPr>
              <w:sz w:val="28"/>
              <w:szCs w:val="32"/>
            </w:rPr>
            <w:t>2</w:t>
          </w:r>
          <w:r w:rsidR="00FC0B92">
            <w:rPr>
              <w:sz w:val="28"/>
              <w:szCs w:val="32"/>
            </w:rPr>
            <w:t>2</w:t>
          </w:r>
        </w:p>
        <w:p w14:paraId="08F0D1ED" w14:textId="77777777" w:rsidR="00FA5732" w:rsidRPr="003A0B71" w:rsidRDefault="00FA5732" w:rsidP="00FA5732">
          <w:pPr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br w:type="page"/>
          </w:r>
        </w:p>
        <w:tbl>
          <w:tblPr>
            <w:tblStyle w:val="TableGridLight"/>
            <w:tblW w:w="0" w:type="auto"/>
            <w:tblLook w:val="04A0" w:firstRow="1" w:lastRow="0" w:firstColumn="1" w:lastColumn="0" w:noHBand="0" w:noVBand="1"/>
          </w:tblPr>
          <w:tblGrid>
            <w:gridCol w:w="664"/>
            <w:gridCol w:w="1863"/>
            <w:gridCol w:w="4584"/>
            <w:gridCol w:w="1951"/>
          </w:tblGrid>
          <w:tr w:rsidR="00FE4DCD" w:rsidRPr="003A0B71" w14:paraId="15E15097" w14:textId="77777777" w:rsidTr="00862246">
            <w:trPr>
              <w:trHeight w:val="557"/>
            </w:trPr>
            <w:tc>
              <w:tcPr>
                <w:tcW w:w="665" w:type="dxa"/>
              </w:tcPr>
              <w:p w14:paraId="61A7F348" w14:textId="77777777" w:rsidR="00FE4DCD" w:rsidRPr="003A0B71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032CF08B" w14:textId="77777777" w:rsidR="00FE4DCD" w:rsidRPr="003A0B71" w:rsidRDefault="00FE4DCD" w:rsidP="000B70B8">
                <w:pPr>
                  <w:rPr>
                    <w:sz w:val="20"/>
                  </w:rPr>
                </w:pPr>
                <w:r w:rsidRPr="003A0B71">
                  <w:rPr>
                    <w:sz w:val="20"/>
                  </w:rPr>
                  <w:t xml:space="preserve">Ime </w:t>
                </w:r>
                <w:proofErr w:type="spellStart"/>
                <w:r w:rsidRPr="003A0B71">
                  <w:rPr>
                    <w:sz w:val="20"/>
                  </w:rPr>
                  <w:t>naloge</w:t>
                </w:r>
                <w:proofErr w:type="spellEnd"/>
              </w:p>
            </w:tc>
            <w:tc>
              <w:tcPr>
                <w:tcW w:w="4574" w:type="dxa"/>
              </w:tcPr>
              <w:p w14:paraId="6E14C0BC" w14:textId="77777777" w:rsidR="00FE4DCD" w:rsidRPr="003A0B71" w:rsidRDefault="00FE4DCD" w:rsidP="000B70B8">
                <w:pPr>
                  <w:rPr>
                    <w:sz w:val="20"/>
                  </w:rPr>
                </w:pPr>
                <w:proofErr w:type="spellStart"/>
                <w:r w:rsidRPr="003A0B71">
                  <w:rPr>
                    <w:sz w:val="20"/>
                  </w:rPr>
                  <w:t>Aktivna</w:t>
                </w:r>
                <w:proofErr w:type="spellEnd"/>
                <w:r w:rsidRPr="003A0B71">
                  <w:rPr>
                    <w:sz w:val="20"/>
                  </w:rPr>
                  <w:t xml:space="preserve"> </w:t>
                </w:r>
                <w:proofErr w:type="spellStart"/>
                <w:r w:rsidRPr="003A0B71">
                  <w:rPr>
                    <w:sz w:val="20"/>
                  </w:rPr>
                  <w:t>povezava</w:t>
                </w:r>
                <w:proofErr w:type="spellEnd"/>
              </w:p>
            </w:tc>
            <w:tc>
              <w:tcPr>
                <w:tcW w:w="1957" w:type="dxa"/>
              </w:tcPr>
              <w:p w14:paraId="2D32EE00" w14:textId="77777777" w:rsidR="00FE4DCD" w:rsidRPr="003A0B71" w:rsidRDefault="00FE4DCD" w:rsidP="000B70B8">
                <w:pPr>
                  <w:jc w:val="right"/>
                  <w:rPr>
                    <w:sz w:val="20"/>
                  </w:rPr>
                </w:pPr>
                <w:proofErr w:type="spellStart"/>
                <w:r w:rsidRPr="003A0B71">
                  <w:rPr>
                    <w:sz w:val="20"/>
                  </w:rPr>
                  <w:t>Število</w:t>
                </w:r>
                <w:proofErr w:type="spellEnd"/>
                <w:r w:rsidRPr="003A0B71">
                  <w:rPr>
                    <w:sz w:val="20"/>
                  </w:rPr>
                  <w:t xml:space="preserve"> </w:t>
                </w:r>
                <w:proofErr w:type="spellStart"/>
                <w:r w:rsidRPr="003A0B71">
                  <w:rPr>
                    <w:sz w:val="20"/>
                  </w:rPr>
                  <w:t>težavnostnih</w:t>
                </w:r>
                <w:proofErr w:type="spellEnd"/>
                <w:r w:rsidRPr="003A0B71">
                  <w:rPr>
                    <w:sz w:val="20"/>
                  </w:rPr>
                  <w:t xml:space="preserve"> </w:t>
                </w:r>
                <w:proofErr w:type="spellStart"/>
                <w:r w:rsidRPr="003A0B71">
                  <w:rPr>
                    <w:sz w:val="20"/>
                  </w:rPr>
                  <w:t>točk</w:t>
                </w:r>
                <w:proofErr w:type="spellEnd"/>
              </w:p>
            </w:tc>
          </w:tr>
          <w:tr w:rsidR="00FE4DCD" w:rsidRPr="003A0B71" w14:paraId="32FEA9E0" w14:textId="77777777" w:rsidTr="00862246">
            <w:tc>
              <w:tcPr>
                <w:tcW w:w="665" w:type="dxa"/>
              </w:tcPr>
              <w:p w14:paraId="7FDD7B7B" w14:textId="77777777" w:rsidR="00FE4DCD" w:rsidRPr="003A0B71" w:rsidRDefault="00FE4DCD" w:rsidP="000B70B8">
                <w:pPr>
                  <w:rPr>
                    <w:sz w:val="20"/>
                  </w:rPr>
                </w:pPr>
                <w:r w:rsidRPr="00BC2A4C">
                  <w:rPr>
                    <w:sz w:val="20"/>
                  </w:rPr>
                  <w:t>1 del</w:t>
                </w:r>
              </w:p>
            </w:tc>
            <w:tc>
              <w:tcPr>
                <w:tcW w:w="1866" w:type="dxa"/>
              </w:tcPr>
              <w:p w14:paraId="6ED71A96" w14:textId="77777777" w:rsidR="00FE4DCD" w:rsidRPr="003A0B71" w:rsidRDefault="00FE4DCD" w:rsidP="000B70B8">
                <w:pPr>
                  <w:rPr>
                    <w:sz w:val="20"/>
                  </w:rPr>
                </w:pPr>
                <w:r w:rsidRPr="003A0B71">
                  <w:rPr>
                    <w:sz w:val="20"/>
                  </w:rPr>
                  <w:t>Star Wars</w:t>
                </w:r>
              </w:p>
            </w:tc>
            <w:tc>
              <w:tcPr>
                <w:tcW w:w="4574" w:type="dxa"/>
              </w:tcPr>
              <w:p w14:paraId="4D23E4E7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10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starwars</w:t>
                  </w:r>
                </w:hyperlink>
                <w:r w:rsidR="00FE4DCD" w:rsidRPr="00FE4DCD">
                  <w:rPr>
                    <w:sz w:val="20"/>
                    <w:szCs w:val="20"/>
                  </w:rPr>
                  <w:t xml:space="preserve"> </w:t>
                </w:r>
              </w:p>
            </w:tc>
            <w:tc>
              <w:tcPr>
                <w:tcW w:w="1957" w:type="dxa"/>
              </w:tcPr>
              <w:p w14:paraId="751147DC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 xml:space="preserve">8.6T </w:t>
                </w:r>
              </w:p>
            </w:tc>
          </w:tr>
          <w:tr w:rsidR="00FE4DCD" w:rsidRPr="003A0B71" w14:paraId="05729712" w14:textId="77777777" w:rsidTr="00862246">
            <w:trPr>
              <w:trHeight w:val="238"/>
            </w:trPr>
            <w:tc>
              <w:tcPr>
                <w:tcW w:w="665" w:type="dxa"/>
              </w:tcPr>
              <w:p w14:paraId="6EC7C007" w14:textId="77777777" w:rsidR="00FE4DCD" w:rsidRPr="003A0B71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001EBB97" w14:textId="77777777" w:rsidR="00FE4DCD" w:rsidRPr="003A0B71" w:rsidRDefault="00FE4DCD" w:rsidP="000B70B8">
                <w:pPr>
                  <w:rPr>
                    <w:sz w:val="20"/>
                  </w:rPr>
                </w:pPr>
                <w:r w:rsidRPr="003A0B71">
                  <w:rPr>
                    <w:sz w:val="20"/>
                  </w:rPr>
                  <w:t xml:space="preserve">Digit Sum </w:t>
                </w:r>
              </w:p>
            </w:tc>
            <w:tc>
              <w:tcPr>
                <w:tcW w:w="4574" w:type="dxa"/>
              </w:tcPr>
              <w:p w14:paraId="360F4AD3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11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digitsum</w:t>
                  </w:r>
                </w:hyperlink>
                <w:r w:rsidR="00FE4DCD" w:rsidRPr="00FE4DCD">
                  <w:rPr>
                    <w:sz w:val="20"/>
                    <w:szCs w:val="20"/>
                  </w:rPr>
                  <w:t xml:space="preserve"> </w:t>
                </w:r>
              </w:p>
            </w:tc>
            <w:tc>
              <w:tcPr>
                <w:tcW w:w="1957" w:type="dxa"/>
              </w:tcPr>
              <w:p w14:paraId="03B658A0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6.2T</w:t>
                </w:r>
              </w:p>
            </w:tc>
          </w:tr>
          <w:tr w:rsidR="00FE4DCD" w:rsidRPr="003A0B71" w14:paraId="6549A8B9" w14:textId="77777777" w:rsidTr="00862246">
            <w:trPr>
              <w:trHeight w:val="220"/>
            </w:trPr>
            <w:tc>
              <w:tcPr>
                <w:tcW w:w="665" w:type="dxa"/>
              </w:tcPr>
              <w:p w14:paraId="181A2FB6" w14:textId="77777777" w:rsidR="00FE4DCD" w:rsidRPr="003A0B71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3FA50600" w14:textId="77777777" w:rsidR="00FE4DCD" w:rsidRPr="003A0B71" w:rsidRDefault="00FE4DCD" w:rsidP="000B70B8">
                <w:pPr>
                  <w:rPr>
                    <w:sz w:val="20"/>
                  </w:rPr>
                </w:pPr>
                <w:r w:rsidRPr="003A0B71">
                  <w:rPr>
                    <w:sz w:val="20"/>
                  </w:rPr>
                  <w:t>Tarifa</w:t>
                </w:r>
              </w:p>
            </w:tc>
            <w:tc>
              <w:tcPr>
                <w:tcW w:w="4574" w:type="dxa"/>
              </w:tcPr>
              <w:p w14:paraId="38E40046" w14:textId="77777777" w:rsidR="00FE4DCD" w:rsidRPr="00FE4DCD" w:rsidRDefault="00514625" w:rsidP="000B70B8">
                <w:pPr>
                  <w:shd w:val="clear" w:color="auto" w:fill="FFFFFF"/>
                  <w:rPr>
                    <w:sz w:val="20"/>
                    <w:szCs w:val="20"/>
                  </w:rPr>
                </w:pPr>
                <w:hyperlink r:id="rId12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tarifa</w:t>
                  </w:r>
                </w:hyperlink>
                <w:r w:rsidR="00FE4DCD" w:rsidRPr="00FE4DCD">
                  <w:rPr>
                    <w:sz w:val="20"/>
                    <w:szCs w:val="20"/>
                  </w:rPr>
                  <w:t xml:space="preserve"> </w:t>
                </w:r>
              </w:p>
            </w:tc>
            <w:tc>
              <w:tcPr>
                <w:tcW w:w="1957" w:type="dxa"/>
              </w:tcPr>
              <w:p w14:paraId="1DEB41D7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1.2T</w:t>
                </w:r>
              </w:p>
            </w:tc>
          </w:tr>
          <w:tr w:rsidR="00FE4DCD" w:rsidRPr="003A0B71" w14:paraId="2060F1D0" w14:textId="77777777" w:rsidTr="00862246">
            <w:tc>
              <w:tcPr>
                <w:tcW w:w="665" w:type="dxa"/>
              </w:tcPr>
              <w:p w14:paraId="55DAB652" w14:textId="77777777" w:rsidR="00FE4DCD" w:rsidRPr="003A0B71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42913DF5" w14:textId="77777777" w:rsidR="00FE4DCD" w:rsidRPr="003A0B71" w:rsidRDefault="00FE4DCD" w:rsidP="000B70B8">
                <w:pPr>
                  <w:rPr>
                    <w:sz w:val="20"/>
                  </w:rPr>
                </w:pPr>
                <w:proofErr w:type="spellStart"/>
                <w:r w:rsidRPr="003A0B71">
                  <w:rPr>
                    <w:sz w:val="20"/>
                  </w:rPr>
                  <w:t>Sibice</w:t>
                </w:r>
                <w:proofErr w:type="spellEnd"/>
              </w:p>
            </w:tc>
            <w:tc>
              <w:tcPr>
                <w:tcW w:w="4574" w:type="dxa"/>
              </w:tcPr>
              <w:p w14:paraId="5902B57F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13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sibice</w:t>
                  </w:r>
                </w:hyperlink>
                <w:r w:rsidR="00FE4DCD" w:rsidRPr="00FE4DCD">
                  <w:rPr>
                    <w:sz w:val="20"/>
                    <w:szCs w:val="20"/>
                  </w:rPr>
                  <w:t xml:space="preserve"> </w:t>
                </w:r>
              </w:p>
            </w:tc>
            <w:tc>
              <w:tcPr>
                <w:tcW w:w="1957" w:type="dxa"/>
              </w:tcPr>
              <w:p w14:paraId="57F9ACA4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1.2T</w:t>
                </w:r>
              </w:p>
            </w:tc>
          </w:tr>
          <w:tr w:rsidR="00FE4DCD" w:rsidRPr="003A0B71" w14:paraId="00F5E697" w14:textId="77777777" w:rsidTr="00862246">
            <w:trPr>
              <w:trHeight w:val="263"/>
            </w:trPr>
            <w:tc>
              <w:tcPr>
                <w:tcW w:w="665" w:type="dxa"/>
              </w:tcPr>
              <w:p w14:paraId="4229710F" w14:textId="77777777" w:rsidR="00FE4DCD" w:rsidRPr="00AC1AA8" w:rsidRDefault="00FE4DCD" w:rsidP="000B70B8">
                <w:pPr>
                  <w:rPr>
                    <w:sz w:val="20"/>
                    <w:highlight w:val="yellow"/>
                  </w:rPr>
                </w:pPr>
                <w:r w:rsidRPr="00BC2A4C">
                  <w:rPr>
                    <w:sz w:val="20"/>
                  </w:rPr>
                  <w:t>2. del</w:t>
                </w:r>
              </w:p>
            </w:tc>
            <w:tc>
              <w:tcPr>
                <w:tcW w:w="1866" w:type="dxa"/>
              </w:tcPr>
              <w:p w14:paraId="4AE324A4" w14:textId="77777777" w:rsidR="00FE4DCD" w:rsidRPr="00AC1AA8" w:rsidRDefault="00FE4DCD" w:rsidP="000B70B8">
                <w:pPr>
                  <w:rPr>
                    <w:sz w:val="20"/>
                    <w:highlight w:val="yellow"/>
                  </w:rPr>
                </w:pPr>
                <w:r w:rsidRPr="00AC1AA8">
                  <w:rPr>
                    <w:sz w:val="20"/>
                  </w:rPr>
                  <w:t>Bridge Automation</w:t>
                </w:r>
              </w:p>
            </w:tc>
            <w:tc>
              <w:tcPr>
                <w:tcW w:w="4574" w:type="dxa"/>
              </w:tcPr>
              <w:p w14:paraId="07017967" w14:textId="77777777" w:rsidR="00FE4DCD" w:rsidRPr="00FE4DCD" w:rsidRDefault="00514625" w:rsidP="000B70B8">
                <w:pPr>
                  <w:rPr>
                    <w:sz w:val="20"/>
                    <w:szCs w:val="20"/>
                    <w:highlight w:val="yellow"/>
                  </w:rPr>
                </w:pPr>
                <w:hyperlink r:id="rId14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bridgeautomation</w:t>
                  </w:r>
                </w:hyperlink>
              </w:p>
            </w:tc>
            <w:tc>
              <w:tcPr>
                <w:tcW w:w="1957" w:type="dxa"/>
              </w:tcPr>
              <w:p w14:paraId="5E9B2561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5.6T</w:t>
                </w:r>
              </w:p>
            </w:tc>
          </w:tr>
          <w:tr w:rsidR="00FE4DCD" w:rsidRPr="003A0B71" w14:paraId="334E3C93" w14:textId="77777777" w:rsidTr="00862246">
            <w:trPr>
              <w:trHeight w:val="263"/>
            </w:trPr>
            <w:tc>
              <w:tcPr>
                <w:tcW w:w="665" w:type="dxa"/>
              </w:tcPr>
              <w:p w14:paraId="749BD4FE" w14:textId="77777777" w:rsidR="00FE4DCD" w:rsidRPr="00AC1AA8" w:rsidRDefault="00FE4DCD" w:rsidP="000B70B8">
                <w:pPr>
                  <w:rPr>
                    <w:sz w:val="20"/>
                    <w:highlight w:val="yellow"/>
                  </w:rPr>
                </w:pPr>
              </w:p>
            </w:tc>
            <w:tc>
              <w:tcPr>
                <w:tcW w:w="1866" w:type="dxa"/>
              </w:tcPr>
              <w:p w14:paraId="1946FF93" w14:textId="77777777" w:rsidR="00FE4DCD" w:rsidRPr="00AC1AA8" w:rsidRDefault="00FE4DCD" w:rsidP="000B70B8">
                <w:pPr>
                  <w:rPr>
                    <w:sz w:val="20"/>
                    <w:highlight w:val="yellow"/>
                  </w:rPr>
                </w:pPr>
                <w:r w:rsidRPr="00AC1AA8">
                  <w:rPr>
                    <w:sz w:val="20"/>
                  </w:rPr>
                  <w:t>Firefly</w:t>
                </w:r>
              </w:p>
            </w:tc>
            <w:tc>
              <w:tcPr>
                <w:tcW w:w="4574" w:type="dxa"/>
              </w:tcPr>
              <w:p w14:paraId="53C76D9D" w14:textId="77777777" w:rsidR="00FE4DCD" w:rsidRPr="00FE4DCD" w:rsidRDefault="00514625" w:rsidP="000B70B8">
                <w:pPr>
                  <w:rPr>
                    <w:sz w:val="20"/>
                    <w:szCs w:val="20"/>
                    <w:highlight w:val="yellow"/>
                  </w:rPr>
                </w:pPr>
                <w:hyperlink r:id="rId15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firefly</w:t>
                  </w:r>
                </w:hyperlink>
              </w:p>
            </w:tc>
            <w:tc>
              <w:tcPr>
                <w:tcW w:w="1957" w:type="dxa"/>
              </w:tcPr>
              <w:p w14:paraId="24C4F741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4.4T</w:t>
                </w:r>
              </w:p>
            </w:tc>
          </w:tr>
          <w:tr w:rsidR="00FE4DCD" w:rsidRPr="003A0B71" w14:paraId="4B9F29B7" w14:textId="77777777" w:rsidTr="00862246">
            <w:trPr>
              <w:trHeight w:val="263"/>
            </w:trPr>
            <w:tc>
              <w:tcPr>
                <w:tcW w:w="665" w:type="dxa"/>
              </w:tcPr>
              <w:p w14:paraId="5B76A393" w14:textId="77777777" w:rsidR="00FE4DCD" w:rsidRPr="00AC1AA8" w:rsidRDefault="00FE4DCD" w:rsidP="000B70B8">
                <w:pPr>
                  <w:rPr>
                    <w:sz w:val="20"/>
                    <w:highlight w:val="yellow"/>
                  </w:rPr>
                </w:pPr>
              </w:p>
            </w:tc>
            <w:tc>
              <w:tcPr>
                <w:tcW w:w="1866" w:type="dxa"/>
              </w:tcPr>
              <w:p w14:paraId="716E25E0" w14:textId="77777777" w:rsidR="00FE4DCD" w:rsidRPr="00AC1AA8" w:rsidRDefault="00FE4DCD" w:rsidP="000B70B8">
                <w:pPr>
                  <w:rPr>
                    <w:sz w:val="20"/>
                    <w:highlight w:val="yellow"/>
                  </w:rPr>
                </w:pPr>
                <w:r w:rsidRPr="00AC1AA8">
                  <w:rPr>
                    <w:sz w:val="20"/>
                  </w:rPr>
                  <w:t>Kindergarten Excursion</w:t>
                </w:r>
              </w:p>
            </w:tc>
            <w:tc>
              <w:tcPr>
                <w:tcW w:w="4574" w:type="dxa"/>
              </w:tcPr>
              <w:p w14:paraId="29AFFCA9" w14:textId="77777777" w:rsidR="00FE4DCD" w:rsidRPr="00FE4DCD" w:rsidRDefault="00514625" w:rsidP="000B70B8">
                <w:pPr>
                  <w:rPr>
                    <w:sz w:val="20"/>
                    <w:szCs w:val="20"/>
                    <w:highlight w:val="yellow"/>
                  </w:rPr>
                </w:pPr>
                <w:hyperlink r:id="rId16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excursion</w:t>
                  </w:r>
                </w:hyperlink>
              </w:p>
            </w:tc>
            <w:tc>
              <w:tcPr>
                <w:tcW w:w="1957" w:type="dxa"/>
              </w:tcPr>
              <w:p w14:paraId="5F7CA3A7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4.5T</w:t>
                </w:r>
              </w:p>
            </w:tc>
          </w:tr>
          <w:tr w:rsidR="00FE4DCD" w:rsidRPr="003A0B71" w14:paraId="6A58927D" w14:textId="77777777" w:rsidTr="00862246">
            <w:trPr>
              <w:trHeight w:val="263"/>
            </w:trPr>
            <w:tc>
              <w:tcPr>
                <w:tcW w:w="665" w:type="dxa"/>
              </w:tcPr>
              <w:p w14:paraId="34102879" w14:textId="77777777" w:rsidR="00FE4DCD" w:rsidRDefault="00FE4DCD" w:rsidP="000B70B8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>3. del</w:t>
                </w:r>
              </w:p>
            </w:tc>
            <w:tc>
              <w:tcPr>
                <w:tcW w:w="1866" w:type="dxa"/>
              </w:tcPr>
              <w:p w14:paraId="6AED7F5F" w14:textId="77777777" w:rsidR="00FE4DCD" w:rsidRPr="00360D66" w:rsidRDefault="00FE4DCD" w:rsidP="000B70B8">
                <w:pPr>
                  <w:rPr>
                    <w:sz w:val="20"/>
                  </w:rPr>
                </w:pPr>
                <w:r w:rsidRPr="00360D66">
                  <w:rPr>
                    <w:sz w:val="20"/>
                  </w:rPr>
                  <w:t>Disastrous downtime</w:t>
                </w:r>
              </w:p>
            </w:tc>
            <w:tc>
              <w:tcPr>
                <w:tcW w:w="4574" w:type="dxa"/>
              </w:tcPr>
              <w:p w14:paraId="343C626A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17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downtime</w:t>
                  </w:r>
                </w:hyperlink>
              </w:p>
            </w:tc>
            <w:tc>
              <w:tcPr>
                <w:tcW w:w="1957" w:type="dxa"/>
              </w:tcPr>
              <w:p w14:paraId="0B983C93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3.3T</w:t>
                </w:r>
              </w:p>
            </w:tc>
          </w:tr>
          <w:tr w:rsidR="00FE4DCD" w:rsidRPr="003A0B71" w14:paraId="783971AC" w14:textId="77777777" w:rsidTr="00862246">
            <w:trPr>
              <w:trHeight w:val="263"/>
            </w:trPr>
            <w:tc>
              <w:tcPr>
                <w:tcW w:w="665" w:type="dxa"/>
              </w:tcPr>
              <w:p w14:paraId="62F8C35D" w14:textId="77777777" w:rsidR="00FE4DCD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7C6BAD95" w14:textId="77777777" w:rsidR="00FE4DCD" w:rsidRPr="00360D66" w:rsidRDefault="00FE4DCD" w:rsidP="000B70B8">
                <w:pPr>
                  <w:rPr>
                    <w:sz w:val="20"/>
                  </w:rPr>
                </w:pPr>
                <w:proofErr w:type="spellStart"/>
                <w:r w:rsidRPr="00360D66">
                  <w:rPr>
                    <w:sz w:val="20"/>
                  </w:rPr>
                  <w:t>Dyslectionary</w:t>
                </w:r>
                <w:proofErr w:type="spellEnd"/>
              </w:p>
            </w:tc>
            <w:tc>
              <w:tcPr>
                <w:tcW w:w="4574" w:type="dxa"/>
              </w:tcPr>
              <w:p w14:paraId="49EF356C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18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dyslectionary</w:t>
                  </w:r>
                </w:hyperlink>
              </w:p>
            </w:tc>
            <w:tc>
              <w:tcPr>
                <w:tcW w:w="1957" w:type="dxa"/>
              </w:tcPr>
              <w:p w14:paraId="78E159A8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3.5T</w:t>
                </w:r>
              </w:p>
            </w:tc>
          </w:tr>
          <w:tr w:rsidR="00FE4DCD" w:rsidRPr="003A0B71" w14:paraId="374BD32B" w14:textId="77777777" w:rsidTr="00862246">
            <w:trPr>
              <w:trHeight w:val="263"/>
            </w:trPr>
            <w:tc>
              <w:tcPr>
                <w:tcW w:w="665" w:type="dxa"/>
              </w:tcPr>
              <w:p w14:paraId="4ECAC633" w14:textId="77777777" w:rsidR="00FE4DCD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54226FF6" w14:textId="77777777" w:rsidR="00FE4DCD" w:rsidRPr="00360D66" w:rsidRDefault="00FE4DCD" w:rsidP="000B70B8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>Parsing hex</w:t>
                </w:r>
              </w:p>
            </w:tc>
            <w:tc>
              <w:tcPr>
                <w:tcW w:w="4574" w:type="dxa"/>
              </w:tcPr>
              <w:p w14:paraId="482E1D9D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19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parsinghex</w:t>
                  </w:r>
                </w:hyperlink>
              </w:p>
            </w:tc>
            <w:tc>
              <w:tcPr>
                <w:tcW w:w="1957" w:type="dxa"/>
              </w:tcPr>
              <w:p w14:paraId="2C32E36F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2.9T</w:t>
                </w:r>
              </w:p>
            </w:tc>
          </w:tr>
          <w:tr w:rsidR="00FE4DCD" w:rsidRPr="003A0B71" w14:paraId="5FC6259E" w14:textId="77777777" w:rsidTr="00862246">
            <w:trPr>
              <w:trHeight w:val="263"/>
            </w:trPr>
            <w:tc>
              <w:tcPr>
                <w:tcW w:w="665" w:type="dxa"/>
              </w:tcPr>
              <w:p w14:paraId="72F0FB26" w14:textId="77777777" w:rsidR="00FE4DCD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21DFDB8A" w14:textId="77777777" w:rsidR="00FE4DCD" w:rsidRDefault="00FE4DCD" w:rsidP="000B70B8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>Narrow art gallery</w:t>
                </w:r>
              </w:p>
            </w:tc>
            <w:tc>
              <w:tcPr>
                <w:tcW w:w="4574" w:type="dxa"/>
              </w:tcPr>
              <w:p w14:paraId="23F604FE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20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narrowartgallery</w:t>
                  </w:r>
                </w:hyperlink>
              </w:p>
            </w:tc>
            <w:tc>
              <w:tcPr>
                <w:tcW w:w="1957" w:type="dxa"/>
              </w:tcPr>
              <w:p w14:paraId="302A3F2B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2.9T</w:t>
                </w:r>
              </w:p>
            </w:tc>
          </w:tr>
          <w:tr w:rsidR="00FE4DCD" w:rsidRPr="003A0B71" w14:paraId="3D0A8907" w14:textId="77777777" w:rsidTr="00862246">
            <w:trPr>
              <w:trHeight w:val="263"/>
            </w:trPr>
            <w:tc>
              <w:tcPr>
                <w:tcW w:w="665" w:type="dxa"/>
              </w:tcPr>
              <w:p w14:paraId="4F9E05CD" w14:textId="77777777" w:rsidR="00FE4DCD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7C51566C" w14:textId="77777777" w:rsidR="00FE4DCD" w:rsidRDefault="00FE4DCD" w:rsidP="000B70B8">
                <w:pPr>
                  <w:rPr>
                    <w:sz w:val="20"/>
                  </w:rPr>
                </w:pPr>
                <w:proofErr w:type="spellStart"/>
                <w:r>
                  <w:rPr>
                    <w:sz w:val="20"/>
                  </w:rPr>
                  <w:t>Sierpinski</w:t>
                </w:r>
                <w:proofErr w:type="spellEnd"/>
                <w:r>
                  <w:rPr>
                    <w:sz w:val="20"/>
                  </w:rPr>
                  <w:t xml:space="preserve"> circumference</w:t>
                </w:r>
              </w:p>
            </w:tc>
            <w:tc>
              <w:tcPr>
                <w:tcW w:w="4574" w:type="dxa"/>
              </w:tcPr>
              <w:p w14:paraId="576D5BFA" w14:textId="77777777" w:rsidR="00FE4DCD" w:rsidRPr="00FE4DCD" w:rsidRDefault="00514625" w:rsidP="000B70B8">
                <w:pPr>
                  <w:rPr>
                    <w:sz w:val="20"/>
                    <w:szCs w:val="20"/>
                  </w:rPr>
                </w:pPr>
                <w:hyperlink r:id="rId21" w:history="1">
                  <w:r w:rsidR="00FE4DCD" w:rsidRPr="00FE4DCD">
                    <w:rPr>
                      <w:rStyle w:val="Hyperlink"/>
                      <w:sz w:val="20"/>
                      <w:szCs w:val="20"/>
                    </w:rPr>
                    <w:t>https://open.kattis.com/problems/triangle</w:t>
                  </w:r>
                </w:hyperlink>
              </w:p>
            </w:tc>
            <w:tc>
              <w:tcPr>
                <w:tcW w:w="1957" w:type="dxa"/>
              </w:tcPr>
              <w:p w14:paraId="196E71A5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  <w:r w:rsidRPr="008C0BE0">
                  <w:rPr>
                    <w:sz w:val="20"/>
                  </w:rPr>
                  <w:t>2.4T</w:t>
                </w:r>
              </w:p>
            </w:tc>
          </w:tr>
          <w:tr w:rsidR="00FE4DCD" w:rsidRPr="003A0B71" w14:paraId="1797B4B1" w14:textId="77777777" w:rsidTr="00862246">
            <w:trPr>
              <w:trHeight w:val="263"/>
            </w:trPr>
            <w:tc>
              <w:tcPr>
                <w:tcW w:w="665" w:type="dxa"/>
              </w:tcPr>
              <w:p w14:paraId="5837B353" w14:textId="77777777" w:rsidR="00FE4DCD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6BE75290" w14:textId="77777777" w:rsidR="00FE4DCD" w:rsidRDefault="00FE4DCD" w:rsidP="000B70B8">
                <w:pPr>
                  <w:rPr>
                    <w:sz w:val="20"/>
                  </w:rPr>
                </w:pPr>
              </w:p>
            </w:tc>
            <w:tc>
              <w:tcPr>
                <w:tcW w:w="4574" w:type="dxa"/>
              </w:tcPr>
              <w:p w14:paraId="24574F3B" w14:textId="77777777" w:rsidR="00FE4DCD" w:rsidRPr="00FE4DCD" w:rsidRDefault="00FE4DCD" w:rsidP="000B70B8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1957" w:type="dxa"/>
              </w:tcPr>
              <w:p w14:paraId="44875A15" w14:textId="77777777" w:rsidR="00FE4DCD" w:rsidRPr="008C0BE0" w:rsidRDefault="00FE4DCD" w:rsidP="000B70B8">
                <w:pPr>
                  <w:jc w:val="right"/>
                  <w:rPr>
                    <w:sz w:val="20"/>
                  </w:rPr>
                </w:pPr>
              </w:p>
            </w:tc>
          </w:tr>
          <w:tr w:rsidR="00FE4DCD" w:rsidRPr="003A0B71" w14:paraId="4282EBAA" w14:textId="77777777" w:rsidTr="00862246">
            <w:trPr>
              <w:trHeight w:val="263"/>
            </w:trPr>
            <w:tc>
              <w:tcPr>
                <w:tcW w:w="7105" w:type="dxa"/>
                <w:gridSpan w:val="3"/>
              </w:tcPr>
              <w:p w14:paraId="31FBB4B5" w14:textId="77777777" w:rsidR="00FE4DCD" w:rsidRPr="00AC1AA8" w:rsidRDefault="00FE4DCD" w:rsidP="000B70B8">
                <w:pPr>
                  <w:rPr>
                    <w:b/>
                    <w:sz w:val="20"/>
                    <w:highlight w:val="yellow"/>
                  </w:rPr>
                </w:pPr>
                <w:proofErr w:type="spellStart"/>
                <w:r w:rsidRPr="00AC1AA8">
                  <w:rPr>
                    <w:b/>
                    <w:sz w:val="20"/>
                  </w:rPr>
                  <w:t>Skupaj</w:t>
                </w:r>
                <w:proofErr w:type="spellEnd"/>
                <w:r>
                  <w:rPr>
                    <w:b/>
                    <w:sz w:val="20"/>
                  </w:rPr>
                  <w:t xml:space="preserve"> </w:t>
                </w:r>
                <w:proofErr w:type="spellStart"/>
                <w:r>
                  <w:rPr>
                    <w:b/>
                    <w:sz w:val="20"/>
                  </w:rPr>
                  <w:t>kandidatnih</w:t>
                </w:r>
                <w:proofErr w:type="spellEnd"/>
                <w:r w:rsidRPr="00AC1AA8">
                  <w:rPr>
                    <w:b/>
                    <w:sz w:val="20"/>
                  </w:rPr>
                  <w:t xml:space="preserve"> </w:t>
                </w:r>
                <w:proofErr w:type="spellStart"/>
                <w:r w:rsidRPr="00AC1AA8">
                  <w:rPr>
                    <w:b/>
                    <w:sz w:val="20"/>
                  </w:rPr>
                  <w:t>točk</w:t>
                </w:r>
                <w:proofErr w:type="spellEnd"/>
              </w:p>
            </w:tc>
            <w:tc>
              <w:tcPr>
                <w:tcW w:w="1957" w:type="dxa"/>
              </w:tcPr>
              <w:p w14:paraId="20504565" w14:textId="77777777" w:rsidR="00FE4DCD" w:rsidRPr="008C0BE0" w:rsidRDefault="00FE4DCD" w:rsidP="000B70B8">
                <w:pPr>
                  <w:jc w:val="right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46</w:t>
                </w:r>
                <w:r w:rsidRPr="008C0BE0">
                  <w:rPr>
                    <w:b/>
                    <w:sz w:val="20"/>
                  </w:rPr>
                  <w:t>.7T</w:t>
                </w:r>
              </w:p>
            </w:tc>
          </w:tr>
          <w:tr w:rsidR="00FE4DCD" w:rsidRPr="003A0B71" w14:paraId="28C7CFF2" w14:textId="77777777" w:rsidTr="00862246">
            <w:trPr>
              <w:trHeight w:val="263"/>
            </w:trPr>
            <w:tc>
              <w:tcPr>
                <w:tcW w:w="2531" w:type="dxa"/>
                <w:gridSpan w:val="2"/>
              </w:tcPr>
              <w:p w14:paraId="3397A689" w14:textId="77777777" w:rsidR="00FE4DCD" w:rsidRPr="00AC1AA8" w:rsidRDefault="00FE4DCD" w:rsidP="000B70B8">
                <w:pPr>
                  <w:rPr>
                    <w:b/>
                    <w:sz w:val="20"/>
                  </w:rPr>
                </w:pPr>
                <w:proofErr w:type="spellStart"/>
                <w:r>
                  <w:rPr>
                    <w:b/>
                    <w:sz w:val="20"/>
                  </w:rPr>
                  <w:t>Doseženih</w:t>
                </w:r>
                <w:proofErr w:type="spellEnd"/>
              </w:p>
            </w:tc>
            <w:tc>
              <w:tcPr>
                <w:tcW w:w="4574" w:type="dxa"/>
              </w:tcPr>
              <w:p w14:paraId="5BDC9E13" w14:textId="77777777" w:rsidR="00FE4DCD" w:rsidRPr="00FE4DCD" w:rsidRDefault="00FE4DCD" w:rsidP="000B70B8">
                <w:pPr>
                  <w:jc w:val="right"/>
                  <w:rPr>
                    <w:sz w:val="20"/>
                  </w:rPr>
                </w:pPr>
                <w:r w:rsidRPr="00FE4DCD">
                  <w:rPr>
                    <w:sz w:val="20"/>
                  </w:rPr>
                  <w:t>12T + 11T + 12T</w:t>
                </w:r>
              </w:p>
            </w:tc>
            <w:tc>
              <w:tcPr>
                <w:tcW w:w="1957" w:type="dxa"/>
              </w:tcPr>
              <w:p w14:paraId="39A9239B" w14:textId="77777777" w:rsidR="00FE4DCD" w:rsidRPr="008C0BE0" w:rsidRDefault="00FE4DCD" w:rsidP="000B70B8">
                <w:pPr>
                  <w:jc w:val="right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35</w:t>
                </w:r>
                <w:r w:rsidRPr="008C0BE0">
                  <w:rPr>
                    <w:b/>
                    <w:sz w:val="20"/>
                  </w:rPr>
                  <w:t>T</w:t>
                </w:r>
              </w:p>
            </w:tc>
          </w:tr>
          <w:tr w:rsidR="00FE4DCD" w:rsidRPr="00E95BBB" w14:paraId="2AE7A933" w14:textId="77777777" w:rsidTr="00862246">
            <w:trPr>
              <w:trHeight w:val="263"/>
            </w:trPr>
            <w:tc>
              <w:tcPr>
                <w:tcW w:w="665" w:type="dxa"/>
              </w:tcPr>
              <w:p w14:paraId="14813A34" w14:textId="77777777" w:rsidR="00FE4DCD" w:rsidRPr="00E95BBB" w:rsidRDefault="00FE4DCD" w:rsidP="000B70B8">
                <w:pPr>
                  <w:rPr>
                    <w:rFonts w:cstheme="minorHAnsi"/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3CA294B6" w14:textId="77777777" w:rsidR="00FE4DCD" w:rsidRPr="00E95BBB" w:rsidRDefault="00FE4DCD" w:rsidP="000B70B8">
                <w:pPr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4574" w:type="dxa"/>
              </w:tcPr>
              <w:p w14:paraId="442FF052" w14:textId="77777777" w:rsidR="00FE4DCD" w:rsidRDefault="00FE4DCD" w:rsidP="000B70B8"/>
            </w:tc>
            <w:tc>
              <w:tcPr>
                <w:tcW w:w="1957" w:type="dxa"/>
              </w:tcPr>
              <w:p w14:paraId="7E234A55" w14:textId="77777777" w:rsidR="00FE4DCD" w:rsidRPr="00E95BBB" w:rsidRDefault="00FE4DCD" w:rsidP="000B70B8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FE4DCD" w:rsidRPr="00E95BBB" w14:paraId="68597BF5" w14:textId="77777777" w:rsidTr="00862246">
            <w:trPr>
              <w:trHeight w:val="263"/>
            </w:trPr>
            <w:tc>
              <w:tcPr>
                <w:tcW w:w="665" w:type="dxa"/>
              </w:tcPr>
              <w:p w14:paraId="1452C8FF" w14:textId="77777777" w:rsidR="00FE4DCD" w:rsidRPr="00E95BBB" w:rsidRDefault="00FE4DCD" w:rsidP="000B70B8">
                <w:pPr>
                  <w:rPr>
                    <w:rFonts w:cstheme="minorHAnsi"/>
                    <w:sz w:val="20"/>
                  </w:rPr>
                </w:pPr>
                <w:r w:rsidRPr="00E95BBB">
                  <w:rPr>
                    <w:rFonts w:cstheme="minorHAnsi"/>
                    <w:sz w:val="20"/>
                  </w:rPr>
                  <w:t>4. del</w:t>
                </w:r>
              </w:p>
            </w:tc>
            <w:tc>
              <w:tcPr>
                <w:tcW w:w="1866" w:type="dxa"/>
              </w:tcPr>
              <w:p w14:paraId="46F58C58" w14:textId="77777777" w:rsidR="00FE4DCD" w:rsidRPr="00E95BBB" w:rsidRDefault="00FE4DCD" w:rsidP="000B70B8">
                <w:pPr>
                  <w:rPr>
                    <w:rFonts w:cstheme="minorHAnsi"/>
                    <w:sz w:val="20"/>
                    <w:szCs w:val="20"/>
                  </w:rPr>
                </w:pPr>
                <w:r w:rsidRPr="00E95BBB">
                  <w:rPr>
                    <w:rFonts w:cstheme="minorHAnsi"/>
                    <w:sz w:val="20"/>
                    <w:szCs w:val="20"/>
                  </w:rPr>
                  <w:t xml:space="preserve">Frey Sequence </w:t>
                </w:r>
              </w:p>
              <w:p w14:paraId="5515DE2A" w14:textId="77777777" w:rsidR="00FE4DCD" w:rsidRPr="00E95BBB" w:rsidRDefault="00FE4DCD" w:rsidP="000B70B8">
                <w:pPr>
                  <w:rPr>
                    <w:rFonts w:cstheme="minorHAnsi"/>
                    <w:sz w:val="20"/>
                    <w:szCs w:val="20"/>
                  </w:rPr>
                </w:pPr>
                <w:proofErr w:type="spellStart"/>
                <w:r w:rsidRPr="00E95BBB">
                  <w:rPr>
                    <w:rFonts w:cstheme="minorHAnsi"/>
                    <w:sz w:val="20"/>
                    <w:szCs w:val="20"/>
                  </w:rPr>
                  <w:t>Lenght</w:t>
                </w:r>
                <w:proofErr w:type="spellEnd"/>
              </w:p>
            </w:tc>
            <w:tc>
              <w:tcPr>
                <w:tcW w:w="4574" w:type="dxa"/>
              </w:tcPr>
              <w:p w14:paraId="42F8D510" w14:textId="77777777" w:rsidR="00FE4DCD" w:rsidRPr="00E95BBB" w:rsidRDefault="00514625" w:rsidP="000B70B8">
                <w:pPr>
                  <w:rPr>
                    <w:rFonts w:cstheme="minorHAnsi"/>
                    <w:sz w:val="20"/>
                    <w:szCs w:val="20"/>
                  </w:rPr>
                </w:pPr>
                <w:hyperlink r:id="rId22" w:history="1">
                  <w:r w:rsidR="00FE4DCD" w:rsidRPr="00E95BBB">
                    <w:rPr>
                      <w:rStyle w:val="Hyperlink"/>
                      <w:rFonts w:cstheme="minorHAnsi"/>
                      <w:sz w:val="20"/>
                      <w:szCs w:val="20"/>
                    </w:rPr>
                    <w:t>https://open.kattis.com/problems/farey</w:t>
                  </w:r>
                </w:hyperlink>
              </w:p>
            </w:tc>
            <w:tc>
              <w:tcPr>
                <w:tcW w:w="1957" w:type="dxa"/>
              </w:tcPr>
              <w:p w14:paraId="5F129E8D" w14:textId="77777777" w:rsidR="00FE4DCD" w:rsidRPr="00E95BBB" w:rsidRDefault="00FE4DCD" w:rsidP="000B70B8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4</w:t>
                </w:r>
                <w:r w:rsidRPr="00E95BBB">
                  <w:rPr>
                    <w:rFonts w:cstheme="minorHAnsi"/>
                    <w:sz w:val="20"/>
                    <w:szCs w:val="20"/>
                  </w:rPr>
                  <w:t>.9T</w:t>
                </w:r>
              </w:p>
            </w:tc>
          </w:tr>
          <w:tr w:rsidR="00FE4DCD" w:rsidRPr="00E95BBB" w14:paraId="2BAA643B" w14:textId="77777777" w:rsidTr="00862246">
            <w:trPr>
              <w:trHeight w:val="263"/>
            </w:trPr>
            <w:tc>
              <w:tcPr>
                <w:tcW w:w="665" w:type="dxa"/>
              </w:tcPr>
              <w:p w14:paraId="4BF5660E" w14:textId="77777777" w:rsidR="00FE4DCD" w:rsidRPr="00E95BBB" w:rsidRDefault="00FE4DCD" w:rsidP="000B70B8">
                <w:pPr>
                  <w:rPr>
                    <w:rFonts w:cstheme="minorHAnsi"/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20591130" w14:textId="77777777" w:rsidR="00FE4DCD" w:rsidRPr="00E95BBB" w:rsidRDefault="00FE4DCD" w:rsidP="000B70B8">
                <w:pPr>
                  <w:rPr>
                    <w:rFonts w:cstheme="minorHAnsi"/>
                    <w:sz w:val="20"/>
                    <w:szCs w:val="20"/>
                  </w:rPr>
                </w:pPr>
                <w:r w:rsidRPr="00E95BBB">
                  <w:rPr>
                    <w:rFonts w:cstheme="minorHAnsi"/>
                    <w:sz w:val="20"/>
                    <w:szCs w:val="20"/>
                    <w:lang w:val="en-GB"/>
                  </w:rPr>
                  <w:t>Suspension bridges</w:t>
                </w:r>
              </w:p>
            </w:tc>
            <w:tc>
              <w:tcPr>
                <w:tcW w:w="4574" w:type="dxa"/>
              </w:tcPr>
              <w:p w14:paraId="13F519B5" w14:textId="77777777" w:rsidR="00FE4DCD" w:rsidRPr="00E95BBB" w:rsidRDefault="00514625" w:rsidP="000B70B8">
                <w:pPr>
                  <w:rPr>
                    <w:rFonts w:cstheme="minorHAnsi"/>
                    <w:sz w:val="20"/>
                    <w:szCs w:val="20"/>
                  </w:rPr>
                </w:pPr>
                <w:hyperlink r:id="rId23" w:history="1">
                  <w:r w:rsidR="00FE4DCD" w:rsidRPr="00E95BBB">
                    <w:rPr>
                      <w:rStyle w:val="Hyperlink"/>
                      <w:rFonts w:cstheme="minorHAnsi"/>
                      <w:sz w:val="20"/>
                      <w:szCs w:val="20"/>
                      <w:lang w:val="en-GB"/>
                    </w:rPr>
                    <w:t>https://open.kattis.com/problems/suspensionbridges</w:t>
                  </w:r>
                </w:hyperlink>
              </w:p>
            </w:tc>
            <w:tc>
              <w:tcPr>
                <w:tcW w:w="1957" w:type="dxa"/>
              </w:tcPr>
              <w:p w14:paraId="3CE8023B" w14:textId="77777777" w:rsidR="00FE4DCD" w:rsidRPr="00E95BBB" w:rsidRDefault="00FE4DCD" w:rsidP="000B70B8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3</w:t>
                </w:r>
                <w:r w:rsidRPr="00E95BBB">
                  <w:rPr>
                    <w:rFonts w:cstheme="minorHAnsi"/>
                    <w:sz w:val="20"/>
                    <w:szCs w:val="20"/>
                  </w:rPr>
                  <w:t>.9T</w:t>
                </w:r>
              </w:p>
            </w:tc>
          </w:tr>
          <w:tr w:rsidR="00FE4DCD" w:rsidRPr="00E95BBB" w14:paraId="0AF01B9C" w14:textId="77777777" w:rsidTr="00862246">
            <w:trPr>
              <w:trHeight w:val="263"/>
            </w:trPr>
            <w:tc>
              <w:tcPr>
                <w:tcW w:w="665" w:type="dxa"/>
              </w:tcPr>
              <w:p w14:paraId="42D3FA42" w14:textId="77777777" w:rsidR="00FE4DCD" w:rsidRPr="00E95BBB" w:rsidRDefault="00FE4DCD" w:rsidP="000B70B8">
                <w:pPr>
                  <w:rPr>
                    <w:rFonts w:cstheme="minorHAnsi"/>
                    <w:sz w:val="20"/>
                  </w:rPr>
                </w:pPr>
              </w:p>
            </w:tc>
            <w:tc>
              <w:tcPr>
                <w:tcW w:w="1866" w:type="dxa"/>
              </w:tcPr>
              <w:p w14:paraId="5934931C" w14:textId="77777777" w:rsidR="00FE4DCD" w:rsidRPr="00E95BBB" w:rsidRDefault="00FE4DCD" w:rsidP="000B70B8">
                <w:pPr>
                  <w:rPr>
                    <w:rFonts w:cstheme="minorHAnsi"/>
                    <w:sz w:val="20"/>
                    <w:szCs w:val="20"/>
                  </w:rPr>
                </w:pPr>
                <w:proofErr w:type="spellStart"/>
                <w:r w:rsidRPr="00E95BBB">
                  <w:rPr>
                    <w:rFonts w:cstheme="minorHAnsi"/>
                    <w:sz w:val="20"/>
                    <w:szCs w:val="20"/>
                    <w:lang w:val="en-GB"/>
                  </w:rPr>
                  <w:t>Mathemagicians</w:t>
                </w:r>
                <w:proofErr w:type="spellEnd"/>
              </w:p>
            </w:tc>
            <w:tc>
              <w:tcPr>
                <w:tcW w:w="4574" w:type="dxa"/>
              </w:tcPr>
              <w:p w14:paraId="50FC90E8" w14:textId="77777777" w:rsidR="00FE4DCD" w:rsidRPr="00E95BBB" w:rsidRDefault="00514625" w:rsidP="000B70B8">
                <w:pPr>
                  <w:rPr>
                    <w:rFonts w:cstheme="minorHAnsi"/>
                    <w:sz w:val="20"/>
                    <w:szCs w:val="20"/>
                  </w:rPr>
                </w:pPr>
                <w:hyperlink r:id="rId24" w:history="1">
                  <w:r w:rsidR="00FE4DCD" w:rsidRPr="00E95BBB">
                    <w:rPr>
                      <w:rStyle w:val="Hyperlink"/>
                      <w:rFonts w:cstheme="minorHAnsi"/>
                      <w:sz w:val="20"/>
                      <w:szCs w:val="20"/>
                      <w:lang w:val="en-GB"/>
                    </w:rPr>
                    <w:t>https://open.kattis.com/problems/mathemagicians</w:t>
                  </w:r>
                </w:hyperlink>
              </w:p>
            </w:tc>
            <w:tc>
              <w:tcPr>
                <w:tcW w:w="1957" w:type="dxa"/>
              </w:tcPr>
              <w:p w14:paraId="044FF82A" w14:textId="77777777" w:rsidR="00FE4DCD" w:rsidRPr="00E95BBB" w:rsidRDefault="00FE4DCD" w:rsidP="000B70B8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E95BBB">
                  <w:rPr>
                    <w:rFonts w:cstheme="minorHAnsi"/>
                    <w:sz w:val="20"/>
                    <w:szCs w:val="20"/>
                  </w:rPr>
                  <w:t>8.4T</w:t>
                </w:r>
              </w:p>
            </w:tc>
          </w:tr>
          <w:tr w:rsidR="00FE4DCD" w:rsidRPr="00E95BBB" w14:paraId="2BD3312B" w14:textId="77777777" w:rsidTr="00862246">
            <w:trPr>
              <w:trHeight w:val="263"/>
            </w:trPr>
            <w:tc>
              <w:tcPr>
                <w:tcW w:w="665" w:type="dxa"/>
              </w:tcPr>
              <w:p w14:paraId="385FD390" w14:textId="77777777" w:rsidR="00FE4DCD" w:rsidRPr="00E95BBB" w:rsidRDefault="00FE4DCD" w:rsidP="000B70B8">
                <w:pPr>
                  <w:rPr>
                    <w:rFonts w:cstheme="minorHAnsi"/>
                    <w:sz w:val="20"/>
                  </w:rPr>
                </w:pPr>
              </w:p>
            </w:tc>
            <w:tc>
              <w:tcPr>
                <w:tcW w:w="6440" w:type="dxa"/>
                <w:gridSpan w:val="2"/>
              </w:tcPr>
              <w:p w14:paraId="4F441560" w14:textId="77777777" w:rsidR="00FE4DCD" w:rsidRPr="00E95BBB" w:rsidRDefault="00FE4DCD" w:rsidP="000B70B8">
                <w:pPr>
                  <w:rPr>
                    <w:rFonts w:cstheme="minorHAnsi"/>
                    <w:b/>
                    <w:sz w:val="20"/>
                    <w:szCs w:val="20"/>
                  </w:rPr>
                </w:pPr>
              </w:p>
            </w:tc>
            <w:tc>
              <w:tcPr>
                <w:tcW w:w="1957" w:type="dxa"/>
              </w:tcPr>
              <w:p w14:paraId="01F4EA75" w14:textId="77777777" w:rsidR="00FE4DCD" w:rsidRPr="00E95BBB" w:rsidRDefault="00FE4DCD" w:rsidP="000B70B8">
                <w:pPr>
                  <w:jc w:val="right"/>
                  <w:rPr>
                    <w:rFonts w:cstheme="minorHAnsi"/>
                    <w:b/>
                    <w:sz w:val="20"/>
                    <w:szCs w:val="20"/>
                  </w:rPr>
                </w:pPr>
              </w:p>
            </w:tc>
          </w:tr>
          <w:tr w:rsidR="00FE4DCD" w:rsidRPr="00E95BBB" w14:paraId="7B9B05F3" w14:textId="77777777" w:rsidTr="00862246">
            <w:trPr>
              <w:trHeight w:val="263"/>
            </w:trPr>
            <w:tc>
              <w:tcPr>
                <w:tcW w:w="665" w:type="dxa"/>
              </w:tcPr>
              <w:p w14:paraId="60120DF9" w14:textId="77777777" w:rsidR="00FE4DCD" w:rsidRPr="00E95BBB" w:rsidRDefault="00FE4DCD" w:rsidP="000B70B8">
                <w:pPr>
                  <w:rPr>
                    <w:rFonts w:cstheme="minorHAnsi"/>
                    <w:sz w:val="20"/>
                  </w:rPr>
                </w:pPr>
              </w:p>
            </w:tc>
            <w:tc>
              <w:tcPr>
                <w:tcW w:w="6440" w:type="dxa"/>
                <w:gridSpan w:val="2"/>
              </w:tcPr>
              <w:p w14:paraId="2FAEE1A6" w14:textId="77777777" w:rsidR="00FE4DCD" w:rsidRPr="00E95BBB" w:rsidRDefault="00FE4DCD" w:rsidP="000B70B8">
                <w:pPr>
                  <w:rPr>
                    <w:rFonts w:cstheme="minorHAnsi"/>
                    <w:sz w:val="20"/>
                    <w:szCs w:val="20"/>
                  </w:rPr>
                </w:pPr>
                <w:proofErr w:type="spellStart"/>
                <w:r w:rsidRPr="00E95BBB">
                  <w:rPr>
                    <w:rFonts w:cstheme="minorHAnsi"/>
                    <w:b/>
                    <w:sz w:val="20"/>
                    <w:szCs w:val="20"/>
                  </w:rPr>
                  <w:t>Skupaj</w:t>
                </w:r>
                <w:proofErr w:type="spellEnd"/>
                <w:r w:rsidRPr="00E95BBB">
                  <w:rPr>
                    <w:rFonts w:cstheme="minorHAnsi"/>
                    <w:b/>
                    <w:sz w:val="20"/>
                    <w:szCs w:val="20"/>
                  </w:rPr>
                  <w:t xml:space="preserve"> </w:t>
                </w:r>
                <w:proofErr w:type="spellStart"/>
                <w:r w:rsidRPr="00E95BBB">
                  <w:rPr>
                    <w:rFonts w:cstheme="minorHAnsi"/>
                    <w:b/>
                    <w:sz w:val="20"/>
                    <w:szCs w:val="20"/>
                  </w:rPr>
                  <w:t>kandidatnih</w:t>
                </w:r>
                <w:proofErr w:type="spellEnd"/>
                <w:r w:rsidRPr="00E95BBB">
                  <w:rPr>
                    <w:rFonts w:cstheme="minorHAnsi"/>
                    <w:b/>
                    <w:sz w:val="20"/>
                    <w:szCs w:val="20"/>
                  </w:rPr>
                  <w:t xml:space="preserve"> </w:t>
                </w:r>
                <w:proofErr w:type="spellStart"/>
                <w:r w:rsidRPr="00E95BBB">
                  <w:rPr>
                    <w:rFonts w:cstheme="minorHAnsi"/>
                    <w:b/>
                    <w:sz w:val="20"/>
                    <w:szCs w:val="20"/>
                  </w:rPr>
                  <w:t>točk</w:t>
                </w:r>
                <w:proofErr w:type="spellEnd"/>
              </w:p>
            </w:tc>
            <w:tc>
              <w:tcPr>
                <w:tcW w:w="1957" w:type="dxa"/>
              </w:tcPr>
              <w:p w14:paraId="63136F20" w14:textId="77777777" w:rsidR="00FE4DCD" w:rsidRPr="00E95BBB" w:rsidRDefault="00FE4DCD" w:rsidP="000B70B8">
                <w:pPr>
                  <w:jc w:val="right"/>
                  <w:rPr>
                    <w:rFonts w:cstheme="minorHAnsi"/>
                    <w:b/>
                    <w:sz w:val="20"/>
                    <w:szCs w:val="20"/>
                  </w:rPr>
                </w:pPr>
                <w:r w:rsidRPr="00E95BBB">
                  <w:rPr>
                    <w:rFonts w:cstheme="minorHAnsi"/>
                    <w:b/>
                    <w:sz w:val="20"/>
                    <w:szCs w:val="20"/>
                  </w:rPr>
                  <w:t>17.2T</w:t>
                </w:r>
              </w:p>
            </w:tc>
          </w:tr>
          <w:tr w:rsidR="00FE4DCD" w:rsidRPr="00E95BBB" w14:paraId="5BD54B0D" w14:textId="77777777" w:rsidTr="00862246">
            <w:trPr>
              <w:trHeight w:val="263"/>
            </w:trPr>
            <w:tc>
              <w:tcPr>
                <w:tcW w:w="665" w:type="dxa"/>
              </w:tcPr>
              <w:p w14:paraId="054027A1" w14:textId="77777777" w:rsidR="00FE4DCD" w:rsidRPr="00E95BBB" w:rsidRDefault="00FE4DCD" w:rsidP="000B70B8">
                <w:pPr>
                  <w:rPr>
                    <w:rFonts w:cstheme="minorHAnsi"/>
                    <w:sz w:val="20"/>
                    <w:highlight w:val="yellow"/>
                  </w:rPr>
                </w:pPr>
              </w:p>
            </w:tc>
            <w:tc>
              <w:tcPr>
                <w:tcW w:w="6440" w:type="dxa"/>
                <w:gridSpan w:val="2"/>
              </w:tcPr>
              <w:p w14:paraId="093CF1C8" w14:textId="77777777" w:rsidR="00FE4DCD" w:rsidRPr="00E95BBB" w:rsidRDefault="00FE4DCD" w:rsidP="000B70B8">
                <w:pPr>
                  <w:rPr>
                    <w:rFonts w:cstheme="minorHAnsi"/>
                    <w:b/>
                    <w:sz w:val="20"/>
                  </w:rPr>
                </w:pPr>
              </w:p>
            </w:tc>
            <w:tc>
              <w:tcPr>
                <w:tcW w:w="1957" w:type="dxa"/>
              </w:tcPr>
              <w:p w14:paraId="0214322B" w14:textId="77777777" w:rsidR="00FE4DCD" w:rsidRPr="00E95BBB" w:rsidRDefault="00FE4DCD" w:rsidP="000B70B8">
                <w:pPr>
                  <w:jc w:val="right"/>
                  <w:rPr>
                    <w:rFonts w:cstheme="minorHAnsi"/>
                    <w:b/>
                    <w:sz w:val="20"/>
                  </w:rPr>
                </w:pPr>
              </w:p>
            </w:tc>
          </w:tr>
          <w:tr w:rsidR="00FE4DCD" w:rsidRPr="00E95BBB" w14:paraId="0C707F9F" w14:textId="77777777" w:rsidTr="00862246">
            <w:trPr>
              <w:trHeight w:val="263"/>
            </w:trPr>
            <w:tc>
              <w:tcPr>
                <w:tcW w:w="665" w:type="dxa"/>
              </w:tcPr>
              <w:p w14:paraId="20AD0ABE" w14:textId="77777777" w:rsidR="00FE4DCD" w:rsidRPr="00E95BBB" w:rsidRDefault="00FE4DCD" w:rsidP="000B70B8">
                <w:pPr>
                  <w:rPr>
                    <w:rFonts w:cstheme="minorHAnsi"/>
                    <w:sz w:val="20"/>
                    <w:highlight w:val="yellow"/>
                  </w:rPr>
                </w:pPr>
              </w:p>
            </w:tc>
            <w:tc>
              <w:tcPr>
                <w:tcW w:w="6440" w:type="dxa"/>
                <w:gridSpan w:val="2"/>
              </w:tcPr>
              <w:p w14:paraId="2981DD69" w14:textId="77777777" w:rsidR="00FE4DCD" w:rsidRPr="00E95BBB" w:rsidRDefault="00FE4DCD" w:rsidP="00FE4DCD">
                <w:pPr>
                  <w:rPr>
                    <w:rFonts w:cstheme="minorHAnsi"/>
                    <w:b/>
                    <w:sz w:val="20"/>
                  </w:rPr>
                </w:pPr>
                <w:proofErr w:type="spellStart"/>
                <w:r w:rsidRPr="00E95BBB">
                  <w:rPr>
                    <w:rFonts w:cstheme="minorHAnsi"/>
                    <w:b/>
                    <w:sz w:val="20"/>
                  </w:rPr>
                  <w:t>Skupaj</w:t>
                </w:r>
                <w:proofErr w:type="spellEnd"/>
                <w:r w:rsidRPr="00E95BBB">
                  <w:rPr>
                    <w:rFonts w:cstheme="minorHAnsi"/>
                    <w:b/>
                    <w:sz w:val="20"/>
                  </w:rPr>
                  <w:t xml:space="preserve"> </w:t>
                </w:r>
                <w:proofErr w:type="spellStart"/>
                <w:r w:rsidRPr="00E95BBB">
                  <w:rPr>
                    <w:rFonts w:cstheme="minorHAnsi"/>
                    <w:b/>
                    <w:sz w:val="20"/>
                  </w:rPr>
                  <w:t>načrtovanih</w:t>
                </w:r>
                <w:proofErr w:type="spellEnd"/>
                <w:r w:rsidRPr="00E95BBB">
                  <w:rPr>
                    <w:rFonts w:cstheme="minorHAnsi"/>
                    <w:b/>
                    <w:sz w:val="20"/>
                  </w:rPr>
                  <w:t xml:space="preserve"> </w:t>
                </w:r>
                <w:proofErr w:type="spellStart"/>
                <w:r w:rsidRPr="00E95BBB">
                  <w:rPr>
                    <w:rFonts w:cstheme="minorHAnsi"/>
                    <w:b/>
                    <w:sz w:val="20"/>
                  </w:rPr>
                  <w:t>točk</w:t>
                </w:r>
                <w:proofErr w:type="spellEnd"/>
                <w:r w:rsidRPr="00E95BBB">
                  <w:rPr>
                    <w:rFonts w:cstheme="minorHAnsi"/>
                    <w:b/>
                    <w:sz w:val="20"/>
                  </w:rPr>
                  <w:t xml:space="preserve">:                                 </w:t>
                </w:r>
                <w:r w:rsidRPr="00FE4DCD">
                  <w:rPr>
                    <w:rFonts w:cstheme="minorHAnsi"/>
                    <w:sz w:val="20"/>
                  </w:rPr>
                  <w:t>12T + 11T + 12T + 18T   + 3T (</w:t>
                </w:r>
                <w:proofErr w:type="spellStart"/>
                <w:proofErr w:type="gramStart"/>
                <w:r w:rsidRPr="00FE4DCD">
                  <w:rPr>
                    <w:rFonts w:cstheme="minorHAnsi"/>
                    <w:sz w:val="20"/>
                  </w:rPr>
                  <w:t>popravki</w:t>
                </w:r>
                <w:proofErr w:type="spellEnd"/>
                <w:r w:rsidRPr="00FE4DCD">
                  <w:rPr>
                    <w:rFonts w:cstheme="minorHAnsi"/>
                    <w:sz w:val="20"/>
                  </w:rPr>
                  <w:t>)</w:t>
                </w:r>
                <w:r w:rsidRPr="00E95BBB">
                  <w:rPr>
                    <w:rFonts w:cstheme="minorHAnsi"/>
                    <w:b/>
                    <w:sz w:val="20"/>
                  </w:rPr>
                  <w:t xml:space="preserve">   </w:t>
                </w:r>
                <w:proofErr w:type="gramEnd"/>
                <w:r w:rsidRPr="00E95BBB">
                  <w:rPr>
                    <w:rFonts w:cstheme="minorHAnsi"/>
                    <w:b/>
                    <w:sz w:val="20"/>
                  </w:rPr>
                  <w:t xml:space="preserve">         </w:t>
                </w:r>
              </w:p>
            </w:tc>
            <w:tc>
              <w:tcPr>
                <w:tcW w:w="1957" w:type="dxa"/>
              </w:tcPr>
              <w:p w14:paraId="7617DC6F" w14:textId="77777777" w:rsidR="00FE4DCD" w:rsidRPr="00E95BBB" w:rsidRDefault="00FE4DCD" w:rsidP="000B70B8">
                <w:pPr>
                  <w:jc w:val="right"/>
                  <w:rPr>
                    <w:rFonts w:cstheme="minorHAnsi"/>
                    <w:b/>
                    <w:sz w:val="20"/>
                  </w:rPr>
                </w:pPr>
                <w:r w:rsidRPr="00E95BBB">
                  <w:rPr>
                    <w:rFonts w:cstheme="minorHAnsi"/>
                    <w:b/>
                    <w:sz w:val="20"/>
                  </w:rPr>
                  <w:t>5</w:t>
                </w:r>
                <w:r>
                  <w:rPr>
                    <w:rFonts w:cstheme="minorHAnsi"/>
                    <w:b/>
                    <w:sz w:val="20"/>
                  </w:rPr>
                  <w:t>6</w:t>
                </w:r>
                <w:r w:rsidRPr="00E95BBB">
                  <w:rPr>
                    <w:rFonts w:cstheme="minorHAnsi"/>
                    <w:b/>
                    <w:sz w:val="20"/>
                  </w:rPr>
                  <w:t>T</w:t>
                </w:r>
              </w:p>
            </w:tc>
          </w:tr>
          <w:tr w:rsidR="00FE4DCD" w:rsidRPr="00E95BBB" w14:paraId="26E9918F" w14:textId="77777777" w:rsidTr="00862246">
            <w:trPr>
              <w:trHeight w:val="263"/>
            </w:trPr>
            <w:tc>
              <w:tcPr>
                <w:tcW w:w="665" w:type="dxa"/>
              </w:tcPr>
              <w:p w14:paraId="52DC9C73" w14:textId="77777777" w:rsidR="00FE4DCD" w:rsidRPr="00E95BBB" w:rsidRDefault="00FE4DCD" w:rsidP="000B70B8">
                <w:pPr>
                  <w:rPr>
                    <w:rFonts w:cstheme="minorHAnsi"/>
                    <w:sz w:val="20"/>
                    <w:highlight w:val="yellow"/>
                  </w:rPr>
                </w:pPr>
              </w:p>
            </w:tc>
            <w:tc>
              <w:tcPr>
                <w:tcW w:w="6440" w:type="dxa"/>
                <w:gridSpan w:val="2"/>
              </w:tcPr>
              <w:p w14:paraId="746ACFA0" w14:textId="77777777" w:rsidR="00FE4DCD" w:rsidRPr="00E95BBB" w:rsidRDefault="00FE4DCD" w:rsidP="000B70B8">
                <w:pPr>
                  <w:rPr>
                    <w:rFonts w:cstheme="minorHAnsi"/>
                    <w:b/>
                    <w:sz w:val="20"/>
                  </w:rPr>
                </w:pPr>
                <w:proofErr w:type="spellStart"/>
                <w:r w:rsidRPr="00E95BBB">
                  <w:rPr>
                    <w:rFonts w:cstheme="minorHAnsi"/>
                    <w:b/>
                    <w:sz w:val="20"/>
                  </w:rPr>
                  <w:t>Predvidena</w:t>
                </w:r>
                <w:proofErr w:type="spellEnd"/>
                <w:r w:rsidRPr="00E95BBB">
                  <w:rPr>
                    <w:rFonts w:cstheme="minorHAnsi"/>
                    <w:b/>
                    <w:sz w:val="20"/>
                  </w:rPr>
                  <w:t xml:space="preserve"> </w:t>
                </w:r>
                <w:proofErr w:type="spellStart"/>
                <w:r w:rsidRPr="00E95BBB">
                  <w:rPr>
                    <w:rFonts w:cstheme="minorHAnsi"/>
                    <w:b/>
                    <w:sz w:val="20"/>
                  </w:rPr>
                  <w:t>ocena</w:t>
                </w:r>
                <w:proofErr w:type="spellEnd"/>
              </w:p>
            </w:tc>
            <w:tc>
              <w:tcPr>
                <w:tcW w:w="1957" w:type="dxa"/>
              </w:tcPr>
              <w:p w14:paraId="40AC23E3" w14:textId="77777777" w:rsidR="00FE4DCD" w:rsidRPr="00E95BBB" w:rsidRDefault="00FE4DCD" w:rsidP="000B70B8">
                <w:pPr>
                  <w:jc w:val="right"/>
                  <w:rPr>
                    <w:rFonts w:cstheme="minorHAnsi"/>
                    <w:b/>
                    <w:sz w:val="20"/>
                  </w:rPr>
                </w:pPr>
                <w:r>
                  <w:rPr>
                    <w:rFonts w:cstheme="minorHAnsi"/>
                    <w:b/>
                    <w:sz w:val="20"/>
                  </w:rPr>
                  <w:t>9</w:t>
                </w:r>
              </w:p>
            </w:tc>
          </w:tr>
        </w:tbl>
      </w:sdtContent>
    </w:sdt>
    <w:p w14:paraId="6981E979" w14:textId="77777777" w:rsidR="003A0B71" w:rsidRDefault="003A0B71">
      <w:pPr>
        <w:rPr>
          <w:sz w:val="20"/>
        </w:rPr>
      </w:pPr>
    </w:p>
    <w:p w14:paraId="37E6AE95" w14:textId="77777777" w:rsidR="003A0B71" w:rsidRDefault="00FE4DCD" w:rsidP="00FE4DCD">
      <w:pPr>
        <w:pStyle w:val="Heading1"/>
        <w:rPr>
          <w:sz w:val="28"/>
        </w:rPr>
      </w:pPr>
      <w:r w:rsidRPr="00FE4DCD">
        <w:rPr>
          <w:sz w:val="28"/>
        </w:rPr>
        <w:t>Spremembe za 1. – 3.</w:t>
      </w:r>
      <w:r>
        <w:rPr>
          <w:sz w:val="28"/>
        </w:rPr>
        <w:t xml:space="preserve"> del</w:t>
      </w:r>
    </w:p>
    <w:p w14:paraId="27C46BFD" w14:textId="77777777" w:rsidR="00FE4DCD" w:rsidRPr="00FE4DCD" w:rsidRDefault="00FE4DCD" w:rsidP="00FE4DCD"/>
    <w:p w14:paraId="356F84EE" w14:textId="77777777" w:rsidR="00FE4DCD" w:rsidRDefault="00FE4DCD" w:rsidP="00A97D1F">
      <w:pPr>
        <w:pStyle w:val="ListParagraph"/>
        <w:numPr>
          <w:ilvl w:val="0"/>
          <w:numId w:val="7"/>
        </w:numPr>
        <w:rPr>
          <w:sz w:val="20"/>
        </w:rPr>
      </w:pPr>
      <w:r w:rsidRPr="00FE4DCD">
        <w:rPr>
          <w:sz w:val="20"/>
        </w:rPr>
        <w:t xml:space="preserve">Pri nalogah Tarifa in </w:t>
      </w:r>
      <w:proofErr w:type="spellStart"/>
      <w:r w:rsidRPr="00FE4DCD">
        <w:rPr>
          <w:sz w:val="20"/>
        </w:rPr>
        <w:t>Parsing</w:t>
      </w:r>
      <w:proofErr w:type="spellEnd"/>
      <w:r w:rsidRPr="00FE4DCD">
        <w:rPr>
          <w:sz w:val="20"/>
        </w:rPr>
        <w:t xml:space="preserve"> </w:t>
      </w:r>
      <w:proofErr w:type="spellStart"/>
      <w:r w:rsidRPr="00FE4DCD">
        <w:rPr>
          <w:sz w:val="20"/>
        </w:rPr>
        <w:t>Hex</w:t>
      </w:r>
      <w:proofErr w:type="spellEnd"/>
      <w:r w:rsidRPr="00FE4DCD">
        <w:rPr>
          <w:sz w:val="20"/>
        </w:rPr>
        <w:t xml:space="preserve"> sem popravil</w:t>
      </w:r>
      <w:r>
        <w:rPr>
          <w:sz w:val="20"/>
        </w:rPr>
        <w:t xml:space="preserve"> besedilo in na novo</w:t>
      </w:r>
      <w:r w:rsidRPr="00FE4DCD">
        <w:rPr>
          <w:sz w:val="20"/>
        </w:rPr>
        <w:t xml:space="preserve"> napisal razlago ideje</w:t>
      </w:r>
    </w:p>
    <w:p w14:paraId="124B64E6" w14:textId="14496BF8" w:rsidR="00FE4DCD" w:rsidRDefault="00FE4DCD" w:rsidP="00A97D1F">
      <w:pPr>
        <w:pStyle w:val="ListParagraph"/>
        <w:numPr>
          <w:ilvl w:val="0"/>
          <w:numId w:val="7"/>
        </w:numPr>
        <w:rPr>
          <w:sz w:val="20"/>
        </w:rPr>
      </w:pPr>
      <w:r w:rsidRPr="00FE4DCD">
        <w:rPr>
          <w:sz w:val="20"/>
        </w:rPr>
        <w:t xml:space="preserve">Naloga </w:t>
      </w:r>
      <w:proofErr w:type="spellStart"/>
      <w:r w:rsidRPr="00FE4DCD">
        <w:rPr>
          <w:sz w:val="20"/>
        </w:rPr>
        <w:t>FireFly</w:t>
      </w:r>
      <w:proofErr w:type="spellEnd"/>
      <w:r w:rsidRPr="00FE4DCD">
        <w:rPr>
          <w:sz w:val="20"/>
        </w:rPr>
        <w:t xml:space="preserve"> </w:t>
      </w:r>
      <w:r w:rsidR="00FC0B92">
        <w:rPr>
          <w:sz w:val="20"/>
        </w:rPr>
        <w:t>zdaj</w:t>
      </w:r>
      <w:r>
        <w:rPr>
          <w:sz w:val="20"/>
        </w:rPr>
        <w:t xml:space="preserve"> deluje v celoti (nima več TL pri 5. testnem primeru)</w:t>
      </w:r>
    </w:p>
    <w:p w14:paraId="716A7523" w14:textId="79D245E5" w:rsidR="00FE4DCD" w:rsidRDefault="00FE4DCD" w:rsidP="00A97D1F">
      <w:pPr>
        <w:pStyle w:val="ListParagraph"/>
        <w:numPr>
          <w:ilvl w:val="0"/>
          <w:numId w:val="7"/>
        </w:numPr>
        <w:rPr>
          <w:sz w:val="20"/>
        </w:rPr>
      </w:pPr>
      <w:r>
        <w:rPr>
          <w:sz w:val="20"/>
        </w:rPr>
        <w:t>Pri nalog</w:t>
      </w:r>
      <w:r w:rsidR="00FC0B92">
        <w:rPr>
          <w:sz w:val="20"/>
        </w:rPr>
        <w:t>ah</w:t>
      </w:r>
      <w:r>
        <w:rPr>
          <w:sz w:val="20"/>
        </w:rPr>
        <w:t xml:space="preserve"> </w:t>
      </w:r>
      <w:proofErr w:type="spellStart"/>
      <w:r w:rsidR="00FC0B92">
        <w:rPr>
          <w:sz w:val="20"/>
        </w:rPr>
        <w:t>Sibice</w:t>
      </w:r>
      <w:proofErr w:type="spellEnd"/>
      <w:r w:rsidR="00FC0B92">
        <w:rPr>
          <w:sz w:val="20"/>
        </w:rPr>
        <w:t xml:space="preserve">, </w:t>
      </w:r>
      <w:proofErr w:type="spellStart"/>
      <w:r w:rsidRPr="00360D66">
        <w:rPr>
          <w:sz w:val="20"/>
        </w:rPr>
        <w:t>Dyslectionary</w:t>
      </w:r>
      <w:proofErr w:type="spellEnd"/>
      <w:r w:rsidR="00FC0B92">
        <w:rPr>
          <w:sz w:val="20"/>
        </w:rPr>
        <w:t xml:space="preserve"> in </w:t>
      </w:r>
      <w:proofErr w:type="spellStart"/>
      <w:r w:rsidR="00FC0B92">
        <w:rPr>
          <w:sz w:val="20"/>
        </w:rPr>
        <w:t>Narrow</w:t>
      </w:r>
      <w:proofErr w:type="spellEnd"/>
      <w:r w:rsidR="00FC0B92">
        <w:rPr>
          <w:sz w:val="20"/>
        </w:rPr>
        <w:t xml:space="preserve"> </w:t>
      </w:r>
      <w:proofErr w:type="gramStart"/>
      <w:r w:rsidR="00FC0B92">
        <w:rPr>
          <w:sz w:val="20"/>
        </w:rPr>
        <w:t>art</w:t>
      </w:r>
      <w:proofErr w:type="gramEnd"/>
      <w:r w:rsidR="00FC0B92">
        <w:rPr>
          <w:sz w:val="20"/>
        </w:rPr>
        <w:t xml:space="preserve"> </w:t>
      </w:r>
      <w:proofErr w:type="spellStart"/>
      <w:r w:rsidR="00FC0B92">
        <w:rPr>
          <w:sz w:val="20"/>
        </w:rPr>
        <w:t>gallery</w:t>
      </w:r>
      <w:proofErr w:type="spellEnd"/>
      <w:r>
        <w:rPr>
          <w:sz w:val="20"/>
        </w:rPr>
        <w:t xml:space="preserve"> sem </w:t>
      </w:r>
      <w:r w:rsidR="00FC0B92">
        <w:rPr>
          <w:sz w:val="20"/>
        </w:rPr>
        <w:t>na novo</w:t>
      </w:r>
      <w:r>
        <w:rPr>
          <w:sz w:val="20"/>
        </w:rPr>
        <w:t xml:space="preserve"> opisal razlago ideje</w:t>
      </w:r>
    </w:p>
    <w:p w14:paraId="5A501799" w14:textId="4FE13B93" w:rsidR="00FC0B92" w:rsidRDefault="00FC0B92" w:rsidP="00A97D1F">
      <w:pPr>
        <w:pStyle w:val="ListParagraph"/>
        <w:numPr>
          <w:ilvl w:val="0"/>
          <w:numId w:val="7"/>
        </w:numPr>
        <w:rPr>
          <w:sz w:val="20"/>
        </w:rPr>
      </w:pPr>
      <w:r>
        <w:rPr>
          <w:sz w:val="20"/>
        </w:rPr>
        <w:t>Pri vseh nalogah 2. in 3. dela sem dopolnil komentarje v kodi in zamenjal imena spremenljivk z bolj smiselnimi</w:t>
      </w:r>
    </w:p>
    <w:p w14:paraId="2AA234A7" w14:textId="35DFD557" w:rsidR="00FC0B92" w:rsidRDefault="00FC0B92" w:rsidP="00A97D1F">
      <w:pPr>
        <w:pStyle w:val="ListParagraph"/>
        <w:numPr>
          <w:ilvl w:val="0"/>
          <w:numId w:val="7"/>
        </w:numPr>
        <w:rPr>
          <w:sz w:val="20"/>
        </w:rPr>
      </w:pPr>
      <w:r>
        <w:rPr>
          <w:sz w:val="20"/>
        </w:rPr>
        <w:t>Celotno besedilo sem pregledal s črkovalnikom Besana in popravil slovnične napake</w:t>
      </w:r>
    </w:p>
    <w:p w14:paraId="1C1CB8A7" w14:textId="77777777" w:rsidR="00FE4DCD" w:rsidRPr="00FE4DCD" w:rsidRDefault="00FE4DCD" w:rsidP="00FE4DCD">
      <w:pPr>
        <w:rPr>
          <w:sz w:val="20"/>
        </w:rPr>
      </w:pPr>
      <w:r>
        <w:rPr>
          <w:sz w:val="20"/>
        </w:rPr>
        <w:t xml:space="preserve">Poročilo za vsako popravljeno nalogo je v ustreznem delu. </w:t>
      </w:r>
    </w:p>
    <w:p w14:paraId="14E498BE" w14:textId="77777777" w:rsidR="003A0B71" w:rsidRPr="003A0B71" w:rsidRDefault="003A0B71" w:rsidP="003A0B71">
      <w:pPr>
        <w:pStyle w:val="Heading1"/>
        <w:rPr>
          <w:sz w:val="28"/>
        </w:rPr>
      </w:pPr>
      <w:r w:rsidRPr="003A0B71">
        <w:rPr>
          <w:sz w:val="28"/>
        </w:rPr>
        <w:t>Izjava</w:t>
      </w:r>
    </w:p>
    <w:p w14:paraId="20C45BBC" w14:textId="77777777" w:rsidR="00FE4DCD" w:rsidRDefault="00FE4DCD" w:rsidP="003A0B71">
      <w:pPr>
        <w:rPr>
          <w:sz w:val="20"/>
        </w:rPr>
      </w:pPr>
    </w:p>
    <w:p w14:paraId="46A08C21" w14:textId="77777777" w:rsidR="00862246" w:rsidRDefault="0059738B" w:rsidP="003A0B71">
      <w:pPr>
        <w:rPr>
          <w:i/>
          <w:iCs/>
          <w:sz w:val="20"/>
        </w:rPr>
      </w:pPr>
      <w:r w:rsidRPr="00862246">
        <w:rPr>
          <w:i/>
          <w:iCs/>
          <w:sz w:val="20"/>
        </w:rPr>
        <w:t xml:space="preserve">Janez </w:t>
      </w:r>
      <w:proofErr w:type="spellStart"/>
      <w:proofErr w:type="gramStart"/>
      <w:r w:rsidRPr="00862246">
        <w:rPr>
          <w:i/>
          <w:iCs/>
          <w:sz w:val="20"/>
        </w:rPr>
        <w:t>Vsezna</w:t>
      </w:r>
      <w:proofErr w:type="spellEnd"/>
      <w:r w:rsidRPr="00862246">
        <w:rPr>
          <w:i/>
          <w:iCs/>
          <w:sz w:val="20"/>
        </w:rPr>
        <w:t xml:space="preserve">  </w:t>
      </w:r>
      <w:proofErr w:type="gramEnd"/>
      <w:r w:rsidRPr="00862246">
        <w:rPr>
          <w:i/>
          <w:iCs/>
          <w:sz w:val="20"/>
        </w:rPr>
        <w:t xml:space="preserve">izjavljam, da sem seminarsko nalogo opravil samostojno in da sem njena avtor. To pomeni, da sem v poročilu </w:t>
      </w:r>
      <w:r w:rsidRPr="00862246">
        <w:rPr>
          <w:b/>
          <w:bCs/>
          <w:i/>
          <w:iCs/>
          <w:sz w:val="20"/>
        </w:rPr>
        <w:t>točno označil vse tiste dele kode, ki sem jih povzel iz virov in vire navedel</w:t>
      </w:r>
      <w:r w:rsidRPr="00862246">
        <w:rPr>
          <w:i/>
          <w:iCs/>
          <w:sz w:val="20"/>
        </w:rPr>
        <w:t xml:space="preserve">. Prav tako vem, da izjava o avtorstvu pomeni, da </w:t>
      </w:r>
      <w:r w:rsidRPr="00862246">
        <w:rPr>
          <w:b/>
          <w:bCs/>
          <w:i/>
          <w:iCs/>
          <w:sz w:val="20"/>
        </w:rPr>
        <w:t>znam razložiti vsako podrobnost kode</w:t>
      </w:r>
      <w:r w:rsidRPr="00862246">
        <w:rPr>
          <w:i/>
          <w:iCs/>
          <w:sz w:val="20"/>
        </w:rPr>
        <w:t xml:space="preserve">, ki jo oddajam. </w:t>
      </w:r>
    </w:p>
    <w:p w14:paraId="2800034E" w14:textId="161F377E" w:rsidR="003A0B71" w:rsidRPr="00862246" w:rsidRDefault="0059738B" w:rsidP="003A0B71">
      <w:pPr>
        <w:rPr>
          <w:i/>
          <w:iCs/>
          <w:sz w:val="20"/>
        </w:rPr>
      </w:pPr>
      <w:r w:rsidRPr="00862246">
        <w:rPr>
          <w:i/>
          <w:iCs/>
          <w:sz w:val="20"/>
        </w:rPr>
        <w:t>Zavedam se, da v primeru, če izjava prvega stavka ni resnična, kršim disciplinska pravila.</w:t>
      </w:r>
    </w:p>
    <w:p w14:paraId="238B902B" w14:textId="77777777" w:rsidR="00881254" w:rsidRPr="003A0B71" w:rsidRDefault="00881254">
      <w:pPr>
        <w:rPr>
          <w:sz w:val="20"/>
        </w:rPr>
      </w:pPr>
    </w:p>
    <w:p w14:paraId="3C268A61" w14:textId="77777777" w:rsidR="00347159" w:rsidRPr="003A0B71" w:rsidRDefault="00347159" w:rsidP="000A2A83">
      <w:pPr>
        <w:jc w:val="center"/>
        <w:rPr>
          <w:b/>
          <w:sz w:val="72"/>
          <w:szCs w:val="96"/>
        </w:rPr>
      </w:pPr>
    </w:p>
    <w:p w14:paraId="2D976D07" w14:textId="77777777" w:rsidR="003A0B71" w:rsidRDefault="003A0B71">
      <w:pPr>
        <w:rPr>
          <w:b/>
          <w:sz w:val="72"/>
          <w:szCs w:val="96"/>
        </w:rPr>
      </w:pPr>
    </w:p>
    <w:p w14:paraId="253E6B74" w14:textId="77777777" w:rsidR="00E95BBB" w:rsidRDefault="00E95BBB" w:rsidP="00E95BBB">
      <w:pPr>
        <w:jc w:val="center"/>
        <w:rPr>
          <w:b/>
          <w:sz w:val="72"/>
          <w:szCs w:val="96"/>
        </w:rPr>
      </w:pPr>
    </w:p>
    <w:p w14:paraId="66AD06AC" w14:textId="77777777" w:rsidR="00E95BBB" w:rsidRDefault="00E95BBB" w:rsidP="00E95BBB">
      <w:pPr>
        <w:jc w:val="center"/>
        <w:rPr>
          <w:b/>
          <w:sz w:val="72"/>
          <w:szCs w:val="96"/>
        </w:rPr>
      </w:pPr>
    </w:p>
    <w:p w14:paraId="16E5E3E8" w14:textId="77777777" w:rsidR="00E95BBB" w:rsidRDefault="00E95BBB" w:rsidP="00E95BBB">
      <w:pPr>
        <w:jc w:val="center"/>
        <w:rPr>
          <w:b/>
          <w:sz w:val="72"/>
          <w:szCs w:val="96"/>
        </w:rPr>
      </w:pPr>
    </w:p>
    <w:p w14:paraId="0C64F295" w14:textId="77777777" w:rsidR="00E95BBB" w:rsidRDefault="00E95BBB" w:rsidP="00E95BBB">
      <w:pPr>
        <w:jc w:val="center"/>
        <w:rPr>
          <w:b/>
          <w:sz w:val="72"/>
          <w:szCs w:val="96"/>
        </w:rPr>
      </w:pPr>
    </w:p>
    <w:p w14:paraId="17BAF38E" w14:textId="77777777" w:rsidR="00E95BBB" w:rsidRDefault="00E95BBB" w:rsidP="00E95BBB">
      <w:pPr>
        <w:jc w:val="center"/>
        <w:rPr>
          <w:b/>
          <w:sz w:val="72"/>
          <w:szCs w:val="96"/>
        </w:rPr>
      </w:pPr>
      <w:r>
        <w:rPr>
          <w:b/>
          <w:sz w:val="72"/>
          <w:szCs w:val="96"/>
        </w:rPr>
        <w:t>POROČILO 4</w:t>
      </w:r>
      <w:r w:rsidRPr="003A0B71">
        <w:rPr>
          <w:b/>
          <w:sz w:val="72"/>
          <w:szCs w:val="96"/>
        </w:rPr>
        <w:t>. del</w:t>
      </w:r>
    </w:p>
    <w:p w14:paraId="7A1E559D" w14:textId="77777777" w:rsidR="00E95BBB" w:rsidRDefault="00E95BBB" w:rsidP="00E95BBB">
      <w:pPr>
        <w:jc w:val="center"/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78C76FBA" w14:textId="77777777" w:rsidR="00E95BBB" w:rsidRPr="003A0B71" w:rsidRDefault="00E95BBB" w:rsidP="00E95BBB">
      <w:pPr>
        <w:pStyle w:val="Heading1"/>
        <w:rPr>
          <w:sz w:val="28"/>
        </w:rPr>
      </w:pPr>
      <w:r w:rsidRPr="003A0B71">
        <w:rPr>
          <w:sz w:val="28"/>
        </w:rPr>
        <w:lastRenderedPageBreak/>
        <w:t>…. Na vsaki strani se začn</w:t>
      </w:r>
      <w:r>
        <w:rPr>
          <w:sz w:val="28"/>
        </w:rPr>
        <w:t>e poročilo posamezne naloge za 4</w:t>
      </w:r>
      <w:r w:rsidRPr="003A0B71">
        <w:rPr>
          <w:sz w:val="28"/>
        </w:rPr>
        <w:t xml:space="preserve">. del  </w:t>
      </w:r>
    </w:p>
    <w:p w14:paraId="161630FA" w14:textId="77777777" w:rsidR="00E95BBB" w:rsidRDefault="00E95BBB" w:rsidP="00E95BBB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6C61AAC7" w14:textId="77777777" w:rsidR="00E95BBB" w:rsidRDefault="00E95BBB">
      <w:pPr>
        <w:rPr>
          <w:b/>
          <w:sz w:val="72"/>
          <w:szCs w:val="96"/>
        </w:rPr>
      </w:pPr>
    </w:p>
    <w:p w14:paraId="79E18AD4" w14:textId="77777777" w:rsidR="00E95BBB" w:rsidRDefault="00E95BBB" w:rsidP="00E95BBB">
      <w:pPr>
        <w:jc w:val="center"/>
        <w:rPr>
          <w:b/>
          <w:sz w:val="72"/>
          <w:szCs w:val="96"/>
        </w:rPr>
      </w:pPr>
      <w:r>
        <w:rPr>
          <w:b/>
          <w:sz w:val="72"/>
          <w:szCs w:val="96"/>
        </w:rPr>
        <w:t xml:space="preserve"> </w:t>
      </w:r>
    </w:p>
    <w:p w14:paraId="5C97CEA4" w14:textId="77777777" w:rsidR="00E95BBB" w:rsidRDefault="00E95BBB" w:rsidP="00AC1AA8">
      <w:pPr>
        <w:jc w:val="center"/>
        <w:rPr>
          <w:b/>
          <w:sz w:val="72"/>
          <w:szCs w:val="96"/>
        </w:rPr>
      </w:pPr>
    </w:p>
    <w:p w14:paraId="46DF4B82" w14:textId="77777777" w:rsidR="00E95BBB" w:rsidRDefault="00E95BBB" w:rsidP="00AC1AA8">
      <w:pPr>
        <w:jc w:val="center"/>
        <w:rPr>
          <w:b/>
          <w:sz w:val="72"/>
          <w:szCs w:val="96"/>
        </w:rPr>
      </w:pPr>
    </w:p>
    <w:p w14:paraId="7F60A392" w14:textId="77777777" w:rsidR="00BC2A4C" w:rsidRDefault="00BC2A4C" w:rsidP="00AC1AA8">
      <w:pPr>
        <w:jc w:val="center"/>
        <w:rPr>
          <w:b/>
          <w:sz w:val="72"/>
          <w:szCs w:val="96"/>
        </w:rPr>
      </w:pPr>
      <w:r>
        <w:rPr>
          <w:b/>
          <w:sz w:val="72"/>
          <w:szCs w:val="96"/>
        </w:rPr>
        <w:t>POROČILO 3</w:t>
      </w:r>
      <w:r w:rsidRPr="003A0B71">
        <w:rPr>
          <w:b/>
          <w:sz w:val="72"/>
          <w:szCs w:val="96"/>
        </w:rPr>
        <w:t>. del</w:t>
      </w:r>
      <w:r>
        <w:rPr>
          <w:b/>
          <w:sz w:val="72"/>
          <w:szCs w:val="96"/>
        </w:rPr>
        <w:t xml:space="preserve"> </w:t>
      </w:r>
    </w:p>
    <w:p w14:paraId="39702714" w14:textId="77777777" w:rsidR="00BC2A4C" w:rsidRDefault="00BC2A4C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1E97FAAB" w14:textId="77777777" w:rsidR="00BC2A4C" w:rsidRDefault="00BC2A4C" w:rsidP="00AC1AA8">
      <w:pPr>
        <w:jc w:val="center"/>
        <w:rPr>
          <w:b/>
          <w:sz w:val="72"/>
          <w:szCs w:val="96"/>
        </w:rPr>
      </w:pPr>
    </w:p>
    <w:p w14:paraId="477821C6" w14:textId="77777777" w:rsidR="00BC2A4C" w:rsidRPr="003A0B71" w:rsidRDefault="00BC2A4C" w:rsidP="00BC2A4C">
      <w:pPr>
        <w:pStyle w:val="Heading1"/>
        <w:rPr>
          <w:sz w:val="28"/>
        </w:rPr>
      </w:pPr>
      <w:r w:rsidRPr="003A0B71">
        <w:rPr>
          <w:sz w:val="28"/>
        </w:rPr>
        <w:t>…. Na vsaki strani se začn</w:t>
      </w:r>
      <w:r>
        <w:rPr>
          <w:sz w:val="28"/>
        </w:rPr>
        <w:t>e poročilo posamezne naloge za 3</w:t>
      </w:r>
      <w:r w:rsidRPr="003A0B71">
        <w:rPr>
          <w:sz w:val="28"/>
        </w:rPr>
        <w:t xml:space="preserve">. del  </w:t>
      </w:r>
    </w:p>
    <w:p w14:paraId="66B496D9" w14:textId="77777777" w:rsidR="00BC2A4C" w:rsidRDefault="00BC2A4C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390BEE94" w14:textId="77777777" w:rsidR="00E95BBB" w:rsidRDefault="00E95BBB" w:rsidP="00AC1AA8">
      <w:pPr>
        <w:jc w:val="center"/>
        <w:rPr>
          <w:b/>
          <w:sz w:val="72"/>
          <w:szCs w:val="96"/>
        </w:rPr>
      </w:pPr>
    </w:p>
    <w:p w14:paraId="19CC8540" w14:textId="77777777" w:rsidR="00E95BBB" w:rsidRDefault="00E95BBB" w:rsidP="00AC1AA8">
      <w:pPr>
        <w:jc w:val="center"/>
        <w:rPr>
          <w:b/>
          <w:sz w:val="72"/>
          <w:szCs w:val="96"/>
        </w:rPr>
      </w:pPr>
    </w:p>
    <w:p w14:paraId="5620A7CA" w14:textId="77777777" w:rsidR="00AC1AA8" w:rsidRPr="003A0B71" w:rsidRDefault="00AC1AA8" w:rsidP="00AC1AA8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>
        <w:rPr>
          <w:b/>
          <w:sz w:val="72"/>
          <w:szCs w:val="96"/>
        </w:rPr>
        <w:t>POROČILO 2</w:t>
      </w:r>
      <w:r w:rsidRPr="003A0B71">
        <w:rPr>
          <w:b/>
          <w:sz w:val="72"/>
          <w:szCs w:val="96"/>
        </w:rPr>
        <w:t>. del</w:t>
      </w:r>
      <w:r w:rsidRPr="003A0B71">
        <w:rPr>
          <w:sz w:val="20"/>
        </w:rPr>
        <w:br w:type="page"/>
      </w:r>
    </w:p>
    <w:p w14:paraId="3DD1CB6C" w14:textId="77777777" w:rsidR="00AC1AA8" w:rsidRPr="003A0B71" w:rsidRDefault="00AC1AA8" w:rsidP="00AC1AA8">
      <w:pPr>
        <w:pStyle w:val="Heading1"/>
        <w:rPr>
          <w:sz w:val="28"/>
        </w:rPr>
      </w:pPr>
      <w:r w:rsidRPr="003A0B71">
        <w:rPr>
          <w:sz w:val="28"/>
        </w:rPr>
        <w:lastRenderedPageBreak/>
        <w:t>…. Na vsaki strani se začn</w:t>
      </w:r>
      <w:r>
        <w:rPr>
          <w:sz w:val="28"/>
        </w:rPr>
        <w:t>e poročilo posamezne naloge za 2</w:t>
      </w:r>
      <w:r w:rsidRPr="003A0B71">
        <w:rPr>
          <w:sz w:val="28"/>
        </w:rPr>
        <w:t xml:space="preserve">. del  </w:t>
      </w:r>
    </w:p>
    <w:p w14:paraId="3475BC50" w14:textId="77777777" w:rsidR="00AC1AA8" w:rsidRDefault="00AC1AA8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23C606E1" w14:textId="77777777" w:rsidR="004809F6" w:rsidRDefault="004809F6" w:rsidP="000A2A83">
      <w:pPr>
        <w:jc w:val="center"/>
        <w:rPr>
          <w:b/>
          <w:sz w:val="72"/>
          <w:szCs w:val="96"/>
        </w:rPr>
      </w:pPr>
    </w:p>
    <w:p w14:paraId="7F02B9F4" w14:textId="77777777" w:rsidR="004809F6" w:rsidRDefault="004809F6" w:rsidP="000A2A83">
      <w:pPr>
        <w:jc w:val="center"/>
        <w:rPr>
          <w:b/>
          <w:sz w:val="72"/>
          <w:szCs w:val="96"/>
        </w:rPr>
      </w:pPr>
    </w:p>
    <w:p w14:paraId="26A4CC24" w14:textId="77777777" w:rsidR="000A2A83" w:rsidRPr="003A0B71" w:rsidRDefault="000A2A83" w:rsidP="000A2A83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b/>
          <w:sz w:val="72"/>
          <w:szCs w:val="96"/>
        </w:rPr>
        <w:t>POROČILO 1. del</w:t>
      </w:r>
      <w:r w:rsidRPr="003A0B71">
        <w:rPr>
          <w:sz w:val="20"/>
        </w:rPr>
        <w:br w:type="page"/>
      </w:r>
    </w:p>
    <w:p w14:paraId="1B38365B" w14:textId="77777777" w:rsidR="000A2A83" w:rsidRPr="003A0B71" w:rsidRDefault="000A2A83" w:rsidP="000A2A83">
      <w:pPr>
        <w:pStyle w:val="Heading1"/>
        <w:rPr>
          <w:sz w:val="28"/>
        </w:rPr>
      </w:pPr>
      <w:r w:rsidRPr="003A0B71">
        <w:rPr>
          <w:sz w:val="28"/>
        </w:rPr>
        <w:lastRenderedPageBreak/>
        <w:t xml:space="preserve">…. Na vsaki strani se začne poročilo posamezne naloge za 1. del  </w:t>
      </w:r>
    </w:p>
    <w:p w14:paraId="5689FA27" w14:textId="77777777" w:rsidR="000A2A83" w:rsidRPr="003A0B71" w:rsidRDefault="000A2A83" w:rsidP="000A2A83">
      <w:pPr>
        <w:rPr>
          <w:sz w:val="20"/>
        </w:rPr>
      </w:pPr>
    </w:p>
    <w:p w14:paraId="064E93BF" w14:textId="77777777" w:rsidR="000A2A83" w:rsidRPr="003A0B71" w:rsidRDefault="000A2A83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sz w:val="20"/>
        </w:rPr>
        <w:br w:type="page"/>
      </w:r>
    </w:p>
    <w:p w14:paraId="0F86B73E" w14:textId="77777777" w:rsidR="003A0B71" w:rsidRPr="003A0B71" w:rsidRDefault="003A0B71" w:rsidP="003A0B71">
      <w:pPr>
        <w:pStyle w:val="Heading1"/>
        <w:rPr>
          <w:noProof/>
          <w:sz w:val="28"/>
          <w:lang w:val="en-US"/>
        </w:rPr>
      </w:pPr>
      <w:r w:rsidRPr="003A0B71">
        <w:rPr>
          <w:noProof/>
          <w:sz w:val="28"/>
          <w:lang w:val="en-US"/>
        </w:rPr>
        <w:lastRenderedPageBreak/>
        <w:t>Natrij</w:t>
      </w:r>
    </w:p>
    <w:p w14:paraId="3E30897C" w14:textId="77777777" w:rsidR="003A0B71" w:rsidRPr="003A0B71" w:rsidRDefault="003A0B71" w:rsidP="003A0B71">
      <w:pPr>
        <w:rPr>
          <w:noProof/>
          <w:sz w:val="20"/>
          <w:lang w:val="en-US"/>
        </w:rPr>
      </w:pPr>
      <w:r w:rsidRPr="003A0B71"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3C75802" wp14:editId="018800E6">
                <wp:simplePos x="0" y="0"/>
                <wp:positionH relativeFrom="column">
                  <wp:posOffset>4948555</wp:posOffset>
                </wp:positionH>
                <wp:positionV relativeFrom="paragraph">
                  <wp:posOffset>262890</wp:posOffset>
                </wp:positionV>
                <wp:extent cx="466725" cy="342900"/>
                <wp:effectExtent l="19050" t="19050" r="285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342900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406AFC4" id="Rounded Rectangle 5" o:spid="_x0000_s1026" style="position:absolute;margin-left:389.65pt;margin-top:20.7pt;width:36.75pt;height:2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" filled="f" strokecolor="#ed7d31 [3205]" strokeweight="2.25pt">
                <v:stroke joinstyle="miter"/>
              </v:roundrect>
            </w:pict>
          </mc:Fallback>
        </mc:AlternateContent>
      </w:r>
      <w:r w:rsidRPr="003A0B71">
        <w:rPr>
          <w:noProof/>
          <w:sz w:val="20"/>
          <w:lang w:val="en-US"/>
        </w:rPr>
        <w:t xml:space="preserve">Naloga je na spletni strani </w:t>
      </w:r>
      <w:hyperlink r:id="rId25" w:history="1">
        <w:r w:rsidRPr="003A0B71">
          <w:rPr>
            <w:rStyle w:val="Hyperlink"/>
            <w:noProof/>
            <w:sz w:val="20"/>
            <w:lang w:val="en-US"/>
          </w:rPr>
          <w:t>https://open.kattis.com/problems/natrij</w:t>
        </w:r>
      </w:hyperlink>
      <w:r w:rsidRPr="003A0B71">
        <w:rPr>
          <w:noProof/>
          <w:sz w:val="20"/>
          <w:lang w:val="en-US"/>
        </w:rPr>
        <w:t xml:space="preserve"> in je vredna 2.6 točk.</w:t>
      </w:r>
    </w:p>
    <w:p w14:paraId="67172A38" w14:textId="77777777" w:rsidR="003A0B71" w:rsidRPr="003A0B71" w:rsidRDefault="003A0B71" w:rsidP="003A0B71">
      <w:pPr>
        <w:rPr>
          <w:sz w:val="20"/>
        </w:rPr>
      </w:pPr>
      <w:r w:rsidRPr="003A0B71">
        <w:rPr>
          <w:noProof/>
          <w:sz w:val="20"/>
          <w:lang w:val="en-US"/>
        </w:rPr>
        <w:drawing>
          <wp:inline distT="0" distB="0" distL="0" distR="0" wp14:anchorId="5997258F" wp14:editId="1688CD06">
            <wp:extent cx="5972175" cy="219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B8DD1" w14:textId="77777777" w:rsidR="003A0B71" w:rsidRPr="003A0B71" w:rsidRDefault="003A0B71" w:rsidP="003A0B71">
      <w:pPr>
        <w:rPr>
          <w:sz w:val="20"/>
        </w:rPr>
      </w:pPr>
      <w:r w:rsidRPr="003A0B71">
        <w:rPr>
          <w:rStyle w:val="SubtitleChar"/>
          <w:sz w:val="20"/>
        </w:rPr>
        <w:t>BESEDILO NALOGE</w:t>
      </w:r>
    </w:p>
    <w:p w14:paraId="7C3C8535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Po neuspelem poskusu mirnega prihoda na oblast se Borko odloči uničiti Mirkovo vas. V ta namen bo uporabil Mirkov mikroprocesor (ki ga je za Borka ukradel njegov prijatelj Zvonko), vedro vode in vrečko natrija. V mikroprocesor bo nastavil čas eksplozije in ob pravem času izpustil natrij v vodo. Borko ve, koliko je trenutna ura in kdaj si želi eksplozijo, ni pa preveč dober v računstvu. Ker Zvonko ravnokar na njegovem vrtu igra igrice, mu ne more pomagati.</w:t>
      </w:r>
    </w:p>
    <w:p w14:paraId="38CF2CE1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Napiši program, ki izračuna čas do eksplozije, ki naj ga Borko nastavi v mikroprocesor. Najkrajši čas do eksplozije, ki si ga Borko želi, je 1 sekunda, najdaljši pa 24 ur (1 dan).</w:t>
      </w:r>
    </w:p>
    <w:p w14:paraId="7EF9797E" w14:textId="77777777"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Vhodni podatki</w:t>
      </w:r>
      <w:r w:rsidRPr="003A0B71">
        <w:rPr>
          <w:sz w:val="20"/>
        </w:rPr>
        <w:t>:</w:t>
      </w:r>
    </w:p>
    <w:p w14:paraId="43B6DB19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 xml:space="preserve">Prva vrstica pove trenutni čas v obliki </w:t>
      </w:r>
      <w:proofErr w:type="spellStart"/>
      <w:r w:rsidRPr="003A0B71">
        <w:rPr>
          <w:rFonts w:ascii="Courier New" w:hAnsi="Courier New" w:cs="Courier New"/>
          <w:sz w:val="20"/>
        </w:rPr>
        <w:t>hh</w:t>
      </w:r>
      <w:proofErr w:type="spellEnd"/>
      <w:proofErr w:type="gramStart"/>
      <w:r w:rsidRPr="003A0B71">
        <w:rPr>
          <w:rFonts w:ascii="Courier New" w:hAnsi="Courier New" w:cs="Courier New"/>
          <w:sz w:val="20"/>
        </w:rPr>
        <w:t>:</w:t>
      </w:r>
      <w:proofErr w:type="gramEnd"/>
      <w:r w:rsidRPr="003A0B71">
        <w:rPr>
          <w:rFonts w:ascii="Courier New" w:hAnsi="Courier New" w:cs="Courier New"/>
          <w:sz w:val="20"/>
        </w:rPr>
        <w:t>mm:</w:t>
      </w:r>
      <w:proofErr w:type="spellStart"/>
      <w:r w:rsidRPr="003A0B71">
        <w:rPr>
          <w:rFonts w:ascii="Courier New" w:hAnsi="Courier New" w:cs="Courier New"/>
          <w:sz w:val="20"/>
        </w:rPr>
        <w:t>ss</w:t>
      </w:r>
      <w:proofErr w:type="spellEnd"/>
      <w:r w:rsidRPr="003A0B71">
        <w:rPr>
          <w:sz w:val="20"/>
        </w:rPr>
        <w:t xml:space="preserve"> (ure, minute, sekunde). Ure so podane med 0 in vključno 23, minute in sekunde pa med 0 in 59. Druga vrstica vsebuje čas eksplozije v istem formatu.</w:t>
      </w:r>
    </w:p>
    <w:p w14:paraId="59001F87" w14:textId="77777777"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Izhodni podatki</w:t>
      </w:r>
      <w:r w:rsidRPr="003A0B71">
        <w:rPr>
          <w:sz w:val="20"/>
        </w:rPr>
        <w:t>:</w:t>
      </w:r>
    </w:p>
    <w:p w14:paraId="74C668E3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Vrstica pove željen čas (koliko je od trenutnega časa do časa eksplozije) v isti obliki kot pri vhodnih podatkih.</w:t>
      </w:r>
    </w:p>
    <w:p w14:paraId="7AB2CD6A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Primer vhodnih podatkov 1:                                              Primer izhodnih podatkov 2: </w:t>
      </w:r>
      <w:r w:rsidRPr="003A0B71">
        <w:rPr>
          <w:noProof/>
          <w:sz w:val="20"/>
          <w:lang w:val="en-US"/>
        </w:rPr>
        <w:drawing>
          <wp:inline distT="0" distB="0" distL="0" distR="0" wp14:anchorId="192E179A" wp14:editId="184C402C">
            <wp:extent cx="6029325" cy="52888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432" cy="585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F4C93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>Primer vhodnih podatkov 2:                                              Primer izhodnih podatkov 2:</w:t>
      </w:r>
      <w:r w:rsidRPr="003A0B71">
        <w:rPr>
          <w:noProof/>
          <w:sz w:val="20"/>
          <w:lang w:val="en-US"/>
        </w:rPr>
        <w:drawing>
          <wp:inline distT="0" distB="0" distL="0" distR="0" wp14:anchorId="40468790" wp14:editId="6CCB8643">
            <wp:extent cx="5972175" cy="466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980FE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 xml:space="preserve">OPIS </w:t>
      </w:r>
      <w:proofErr w:type="gramStart"/>
      <w:r w:rsidRPr="003A0B71">
        <w:rPr>
          <w:sz w:val="20"/>
        </w:rPr>
        <w:t>PROBLEMA</w:t>
      </w:r>
      <w:proofErr w:type="gramEnd"/>
      <w:r w:rsidRPr="003A0B71">
        <w:rPr>
          <w:sz w:val="20"/>
        </w:rPr>
        <w:t xml:space="preserve"> IN IDEJA REŠEVANJA</w:t>
      </w:r>
    </w:p>
    <w:p w14:paraId="2FC63EBB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V vhodnih podatkih imamo dve vrstici: na prvi je podatek o trenutnem času, druga vrstica pa nam pove, kdaj bo eksplozija. Izračunati moramo, koliko časa je še do eksplozije. </w:t>
      </w:r>
    </w:p>
    <w:p w14:paraId="63615716" w14:textId="1EE58DA8" w:rsidR="003A0B71" w:rsidRPr="003A0B71" w:rsidRDefault="00862246" w:rsidP="003A0B71">
      <w:pPr>
        <w:tabs>
          <w:tab w:val="left" w:pos="8004"/>
        </w:tabs>
        <w:rPr>
          <w:sz w:val="20"/>
        </w:rPr>
      </w:pPr>
      <w:r>
        <w:rPr>
          <w:sz w:val="20"/>
        </w:rPr>
        <w:t>P</w:t>
      </w:r>
      <w:r w:rsidR="003A0B71" w:rsidRPr="003A0B71">
        <w:rPr>
          <w:sz w:val="20"/>
        </w:rPr>
        <w:t>reberemo podatke in jih pretvorimo v ure, minute in sekund. Nato za lažje računanje oba časa spremenimo v sekunde. Če trenutni čas in čas eksplozije nista v istem dnevu (če je drugi čas "manjši"), upoštevamo, da ima en dan 86400 sekund (</w:t>
      </w:r>
      <w:proofErr w:type="gramStart"/>
      <w:r w:rsidR="003A0B71" w:rsidRPr="003A0B71">
        <w:rPr>
          <w:sz w:val="20"/>
        </w:rPr>
        <w:t>24</w:t>
      </w:r>
      <w:proofErr w:type="gramEnd"/>
      <w:r w:rsidR="003A0B71" w:rsidRPr="003A0B71">
        <w:rPr>
          <w:sz w:val="20"/>
        </w:rPr>
        <w:t xml:space="preserve">ur * 60 minut * 60 sekund), kar "dodamo" k času. Izračunamo razliko časov v sekundah in rezultat pretvorimo v zahtevano obliko. </w:t>
      </w:r>
    </w:p>
    <w:p w14:paraId="2856C7F3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DOKAZ, DA JE NALOGA REŠENA</w:t>
      </w:r>
    </w:p>
    <w:p w14:paraId="244190C4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noProof/>
          <w:sz w:val="20"/>
          <w:lang w:val="en-US"/>
        </w:rPr>
        <w:drawing>
          <wp:inline distT="0" distB="0" distL="0" distR="0" wp14:anchorId="56EAA835" wp14:editId="0343DA71">
            <wp:extent cx="4704110" cy="10953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385" cy="111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0B71">
        <w:rPr>
          <w:sz w:val="20"/>
        </w:rPr>
        <w:t xml:space="preserve"> </w:t>
      </w:r>
    </w:p>
    <w:p w14:paraId="025B80BB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DATOTEKA</w:t>
      </w:r>
    </w:p>
    <w:p w14:paraId="0B662B07" w14:textId="77777777" w:rsidR="00881254" w:rsidRPr="003A0B71" w:rsidRDefault="003A0B71">
      <w:pPr>
        <w:rPr>
          <w:sz w:val="20"/>
        </w:rPr>
      </w:pPr>
      <w:proofErr w:type="spellStart"/>
      <w:proofErr w:type="gramStart"/>
      <w:r w:rsidRPr="003A0B71">
        <w:rPr>
          <w:sz w:val="20"/>
        </w:rPr>
        <w:t>Natrij.</w:t>
      </w:r>
      <w:proofErr w:type="gramEnd"/>
      <w:r w:rsidRPr="003A0B71">
        <w:rPr>
          <w:sz w:val="20"/>
        </w:rPr>
        <w:t>py</w:t>
      </w:r>
      <w:proofErr w:type="spellEnd"/>
    </w:p>
    <w:sectPr w:rsidR="00881254" w:rsidRPr="003A0B71" w:rsidSect="00C32B43">
      <w:footerReference w:type="first" r:id="rId30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E1100" w14:textId="77777777" w:rsidR="00514625" w:rsidRDefault="00514625" w:rsidP="00C32B43">
      <w:pPr>
        <w:spacing w:after="0" w:line="240" w:lineRule="auto"/>
      </w:pPr>
      <w:r>
        <w:separator/>
      </w:r>
    </w:p>
  </w:endnote>
  <w:endnote w:type="continuationSeparator" w:id="0">
    <w:p w14:paraId="017E656B" w14:textId="77777777" w:rsidR="00514625" w:rsidRDefault="00514625" w:rsidP="00C32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2514599"/>
      <w:docPartObj>
        <w:docPartGallery w:val="Page Numbers (Bottom of Page)"/>
        <w:docPartUnique/>
      </w:docPartObj>
    </w:sdtPr>
    <w:sdtEndPr/>
    <w:sdtContent>
      <w:p w14:paraId="1BA43D47" w14:textId="77777777" w:rsidR="00C32B43" w:rsidRDefault="00C32B4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</w:p>
    </w:sdtContent>
  </w:sdt>
  <w:p w14:paraId="06CF8392" w14:textId="77777777" w:rsidR="00C32B43" w:rsidRDefault="00C32B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52C18" w14:textId="77777777" w:rsidR="00514625" w:rsidRDefault="00514625" w:rsidP="00C32B43">
      <w:pPr>
        <w:spacing w:after="0" w:line="240" w:lineRule="auto"/>
      </w:pPr>
      <w:r>
        <w:separator/>
      </w:r>
    </w:p>
  </w:footnote>
  <w:footnote w:type="continuationSeparator" w:id="0">
    <w:p w14:paraId="29FC114C" w14:textId="77777777" w:rsidR="00514625" w:rsidRDefault="00514625" w:rsidP="00C32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C7994"/>
    <w:multiLevelType w:val="hybridMultilevel"/>
    <w:tmpl w:val="EA7E67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D742E"/>
    <w:multiLevelType w:val="hybridMultilevel"/>
    <w:tmpl w:val="D3AE58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D2F9D"/>
    <w:multiLevelType w:val="hybridMultilevel"/>
    <w:tmpl w:val="F64C797A"/>
    <w:lvl w:ilvl="0" w:tplc="D0CA51D4">
      <w:start w:val="1"/>
      <w:numFmt w:val="bullet"/>
      <w:lvlText w:val="˃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E3B96"/>
    <w:multiLevelType w:val="hybridMultilevel"/>
    <w:tmpl w:val="518A70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D78D4"/>
    <w:multiLevelType w:val="hybridMultilevel"/>
    <w:tmpl w:val="3ACE6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E23030"/>
    <w:multiLevelType w:val="hybridMultilevel"/>
    <w:tmpl w:val="B9E059E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DE452D"/>
    <w:multiLevelType w:val="hybridMultilevel"/>
    <w:tmpl w:val="8FCAB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9809643">
    <w:abstractNumId w:val="3"/>
  </w:num>
  <w:num w:numId="2" w16cid:durableId="1694190416">
    <w:abstractNumId w:val="0"/>
  </w:num>
  <w:num w:numId="3" w16cid:durableId="1314338117">
    <w:abstractNumId w:val="1"/>
  </w:num>
  <w:num w:numId="4" w16cid:durableId="385498218">
    <w:abstractNumId w:val="4"/>
  </w:num>
  <w:num w:numId="5" w16cid:durableId="1535385591">
    <w:abstractNumId w:val="6"/>
  </w:num>
  <w:num w:numId="6" w16cid:durableId="588664228">
    <w:abstractNumId w:val="2"/>
  </w:num>
  <w:num w:numId="7" w16cid:durableId="9031021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QyMTQ0szQzMTZS0lEKTi0uzszPAykwrwUAA07myywAAAA="/>
  </w:docVars>
  <w:rsids>
    <w:rsidRoot w:val="00881254"/>
    <w:rsid w:val="00034D6B"/>
    <w:rsid w:val="00045779"/>
    <w:rsid w:val="000969B5"/>
    <w:rsid w:val="000A2A83"/>
    <w:rsid w:val="000F7A30"/>
    <w:rsid w:val="00145D01"/>
    <w:rsid w:val="00154A80"/>
    <w:rsid w:val="00166679"/>
    <w:rsid w:val="002C1927"/>
    <w:rsid w:val="00347159"/>
    <w:rsid w:val="00391C3A"/>
    <w:rsid w:val="003A0B71"/>
    <w:rsid w:val="00443C0D"/>
    <w:rsid w:val="004809F6"/>
    <w:rsid w:val="004B3541"/>
    <w:rsid w:val="00514625"/>
    <w:rsid w:val="00571934"/>
    <w:rsid w:val="00577859"/>
    <w:rsid w:val="0059738B"/>
    <w:rsid w:val="006F487C"/>
    <w:rsid w:val="00832C9D"/>
    <w:rsid w:val="00833F67"/>
    <w:rsid w:val="00862246"/>
    <w:rsid w:val="00881254"/>
    <w:rsid w:val="008900DE"/>
    <w:rsid w:val="008E3146"/>
    <w:rsid w:val="009B3CE5"/>
    <w:rsid w:val="009E0049"/>
    <w:rsid w:val="00A22931"/>
    <w:rsid w:val="00A92769"/>
    <w:rsid w:val="00AB0350"/>
    <w:rsid w:val="00AC1AA8"/>
    <w:rsid w:val="00B1135C"/>
    <w:rsid w:val="00B915A1"/>
    <w:rsid w:val="00BC2A4C"/>
    <w:rsid w:val="00BD0DC2"/>
    <w:rsid w:val="00C0085A"/>
    <w:rsid w:val="00C32B43"/>
    <w:rsid w:val="00C41E71"/>
    <w:rsid w:val="00E52FF3"/>
    <w:rsid w:val="00E95BBB"/>
    <w:rsid w:val="00F20402"/>
    <w:rsid w:val="00F848CD"/>
    <w:rsid w:val="00FA5732"/>
    <w:rsid w:val="00FA7EE3"/>
    <w:rsid w:val="00FC0B92"/>
    <w:rsid w:val="00FE4DCD"/>
    <w:rsid w:val="00FF282B"/>
    <w:rsid w:val="00FF6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CCE43"/>
  <w15:chartTrackingRefBased/>
  <w15:docId w15:val="{3704C0D7-4B5B-4B5C-AD85-F60095D72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2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1254"/>
    <w:pPr>
      <w:spacing w:after="0" w:line="240" w:lineRule="auto"/>
    </w:pPr>
    <w:rPr>
      <w:rFonts w:eastAsiaTheme="minorEastAsia"/>
      <w:lang w:eastAsia="sl-SI"/>
    </w:rPr>
  </w:style>
  <w:style w:type="character" w:customStyle="1" w:styleId="NoSpacingChar">
    <w:name w:val="No Spacing Char"/>
    <w:basedOn w:val="DefaultParagraphFont"/>
    <w:link w:val="NoSpacing"/>
    <w:uiPriority w:val="1"/>
    <w:rsid w:val="00881254"/>
    <w:rPr>
      <w:rFonts w:eastAsiaTheme="minorEastAsia"/>
      <w:lang w:eastAsia="sl-SI"/>
    </w:rPr>
  </w:style>
  <w:style w:type="table" w:styleId="TableGrid">
    <w:name w:val="Table Grid"/>
    <w:basedOn w:val="TableNormal"/>
    <w:uiPriority w:val="39"/>
    <w:rsid w:val="00881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12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12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2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81254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81254"/>
    <w:pPr>
      <w:ind w:left="720"/>
      <w:contextualSpacing/>
    </w:pPr>
  </w:style>
  <w:style w:type="character" w:customStyle="1" w:styleId="mjxassistivemathml">
    <w:name w:val="mjx_assistive_mathml"/>
    <w:basedOn w:val="DefaultParagraphFont"/>
    <w:rsid w:val="00881254"/>
  </w:style>
  <w:style w:type="paragraph" w:styleId="Header">
    <w:name w:val="header"/>
    <w:basedOn w:val="Normal"/>
    <w:link w:val="Head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43"/>
  </w:style>
  <w:style w:type="paragraph" w:styleId="Footer">
    <w:name w:val="footer"/>
    <w:basedOn w:val="Normal"/>
    <w:link w:val="Foot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43"/>
  </w:style>
  <w:style w:type="table" w:styleId="TableGridLight">
    <w:name w:val="Grid Table Light"/>
    <w:basedOn w:val="TableNormal"/>
    <w:uiPriority w:val="40"/>
    <w:rsid w:val="00FA5732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832C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7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pen.kattis.com/problems/sibice" TargetMode="External"/><Relationship Id="rId18" Type="http://schemas.openxmlformats.org/officeDocument/2006/relationships/hyperlink" Target="https://open.kattis.com/problems/dyslectionary" TargetMode="External"/><Relationship Id="rId26" Type="http://schemas.openxmlformats.org/officeDocument/2006/relationships/image" Target="media/image2.png"/><Relationship Id="rId3" Type="http://schemas.openxmlformats.org/officeDocument/2006/relationships/numbering" Target="numbering.xml"/><Relationship Id="rId21" Type="http://schemas.openxmlformats.org/officeDocument/2006/relationships/hyperlink" Target="https://open.kattis.com/problems/triangle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open.kattis.com/problems/tarifa" TargetMode="External"/><Relationship Id="rId17" Type="http://schemas.openxmlformats.org/officeDocument/2006/relationships/hyperlink" Target="https://open.kattis.com/problems/downtime" TargetMode="External"/><Relationship Id="rId25" Type="http://schemas.openxmlformats.org/officeDocument/2006/relationships/hyperlink" Target="https://open.kattis.com/problems/natrij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open.kattis.com/problems/excursion" TargetMode="External"/><Relationship Id="rId20" Type="http://schemas.openxmlformats.org/officeDocument/2006/relationships/hyperlink" Target="https://open.kattis.com/problems/narrowartgallery" TargetMode="Externa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pen.kattis.com/problems/digitsum" TargetMode="External"/><Relationship Id="rId24" Type="http://schemas.openxmlformats.org/officeDocument/2006/relationships/hyperlink" Target="https://open.kattis.com/problems/mathemagicians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open.kattis.com/problems/firefly" TargetMode="External"/><Relationship Id="rId23" Type="http://schemas.openxmlformats.org/officeDocument/2006/relationships/hyperlink" Target="https://open.kattis.com/problems/suspensionbridges" TargetMode="External"/><Relationship Id="rId28" Type="http://schemas.openxmlformats.org/officeDocument/2006/relationships/image" Target="media/image4.png"/><Relationship Id="rId10" Type="http://schemas.openxmlformats.org/officeDocument/2006/relationships/hyperlink" Target="https://open.kattis.com/problems/starwars" TargetMode="External"/><Relationship Id="rId19" Type="http://schemas.openxmlformats.org/officeDocument/2006/relationships/hyperlink" Target="https://open.kattis.com/problems/parsinghex" TargetMode="External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open.kattis.com/problems/bridgeautomation" TargetMode="External"/><Relationship Id="rId22" Type="http://schemas.openxmlformats.org/officeDocument/2006/relationships/hyperlink" Target="https://open.kattis.com/problems/farey" TargetMode="External"/><Relationship Id="rId27" Type="http://schemas.openxmlformats.org/officeDocument/2006/relationships/image" Target="media/image3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Študijsko leto 2017/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0667B61-2A4E-4D22-9CCA-8189BD9B5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835</Words>
  <Characters>476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EMINARSKA NALOGA</vt:lpstr>
      <vt:lpstr/>
    </vt:vector>
  </TitlesOfParts>
  <Company>fakulteta za matematiko in fiziko</Company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SKA NALOGA</dc:title>
  <dc:subject>Programiranje 1</dc:subject>
  <dc:creator>IME PRIIMEK</dc:creator>
  <cp:keywords/>
  <dc:description/>
  <cp:lastModifiedBy>Lokar, Matija</cp:lastModifiedBy>
  <cp:revision>2</cp:revision>
  <dcterms:created xsi:type="dcterms:W3CDTF">2022-06-21T10:09:00Z</dcterms:created>
  <dcterms:modified xsi:type="dcterms:W3CDTF">2022-06-21T10:09:00Z</dcterms:modified>
</cp:coreProperties>
</file>